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44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shd w:val="clear" w:color="244061" w:themeColor="accent1" w:themeShade="80" w:fill="17365D" w:themeFill="text2" w:themeFillShade="BF"/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147"/>
        <w:gridCol w:w="5797"/>
      </w:tblGrid>
      <w:tr w:rsidR="006B1F9B" w:rsidTr="00FD7543">
        <w:trPr>
          <w:cantSplit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6345A6" w:rsidRPr="001A2AC5" w:rsidRDefault="005501AC" w:rsidP="003650F8">
            <w:pPr>
              <w:rPr>
                <w:rFonts w:ascii="Courgette" w:hAnsi="Courgette"/>
                <w:b/>
                <w:color w:val="FFFFFF" w:themeColor="background1"/>
                <w:sz w:val="56"/>
              </w:rPr>
            </w:pPr>
            <w:r w:rsidRPr="001A2AC5">
              <w:rPr>
                <w:rFonts w:ascii="Courgette" w:hAnsi="Courgette"/>
                <w:b/>
                <w:color w:val="FFFFFF" w:themeColor="background1"/>
                <w:sz w:val="56"/>
              </w:rPr>
              <w:t>Saravana Kumar M</w:t>
            </w:r>
          </w:p>
          <w:p w:rsidR="005501AC" w:rsidRPr="006E02D5" w:rsidRDefault="005501AC" w:rsidP="003650F8">
            <w:pPr>
              <w:rPr>
                <w:color w:val="FFFFFF" w:themeColor="background1"/>
                <w:sz w:val="28"/>
              </w:rPr>
            </w:pPr>
            <w:r w:rsidRPr="006E02D5">
              <w:rPr>
                <w:color w:val="FFFFFF" w:themeColor="background1"/>
                <w:sz w:val="28"/>
              </w:rPr>
              <w:t>A Passionate Software Engineer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Default="002C3101"/>
        </w:tc>
      </w:tr>
      <w:tr w:rsidR="006B1F9B" w:rsidTr="00FD7543">
        <w:trPr>
          <w:cantSplit/>
          <w:trHeight w:hRule="exact" w:val="144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2C3101" w:rsidRDefault="002C3101"/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Default="002C3101"/>
        </w:tc>
      </w:tr>
      <w:tr w:rsidR="006B1F9B" w:rsidTr="00FD7543">
        <w:trPr>
          <w:cantSplit/>
          <w:trHeight w:hRule="exact" w:val="432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2C3101" w:rsidRPr="00203386" w:rsidRDefault="004D3E34">
            <w:pPr>
              <w:rPr>
                <w:sz w:val="22"/>
              </w:rPr>
            </w:pPr>
            <w:r w:rsidRPr="006A5E72">
              <w:rPr>
                <w:color w:val="FFFFFF" w:themeColor="background1"/>
                <w:sz w:val="22"/>
              </w:rPr>
              <w:t>Address</w:t>
            </w:r>
            <w:r w:rsidRPr="006E02D5">
              <w:rPr>
                <w:color w:val="FFFFFF" w:themeColor="background1"/>
                <w:sz w:val="22"/>
              </w:rPr>
              <w:t>: Hyderabad, India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Pr="00203386" w:rsidRDefault="004D3E34">
            <w:pPr>
              <w:rPr>
                <w:sz w:val="22"/>
                <w:szCs w:val="22"/>
              </w:rPr>
            </w:pPr>
            <w:r w:rsidRPr="0019097F">
              <w:rPr>
                <w:color w:val="FFFFFF" w:themeColor="background1"/>
                <w:sz w:val="22"/>
                <w:szCs w:val="22"/>
              </w:rPr>
              <w:t>Phone</w:t>
            </w:r>
            <w:r w:rsidRPr="006E02D5">
              <w:rPr>
                <w:color w:val="FFFFFF" w:themeColor="background1"/>
                <w:sz w:val="22"/>
                <w:szCs w:val="22"/>
              </w:rPr>
              <w:t>: 988-503-5454</w:t>
            </w:r>
          </w:p>
        </w:tc>
      </w:tr>
      <w:tr w:rsidR="004D3E34" w:rsidTr="00FD7543">
        <w:trPr>
          <w:cantSplit/>
          <w:trHeight w:hRule="exact" w:val="432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Email: </w:t>
            </w:r>
            <w:r w:rsidRPr="00324527">
              <w:rPr>
                <w:color w:val="FFFFFF" w:themeColor="background1"/>
                <w:sz w:val="22"/>
                <w:szCs w:val="22"/>
              </w:rPr>
              <w:t>kumar9885035454@gmail.com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4D3E34" w:rsidRPr="006E02D5" w:rsidRDefault="004D3E34">
            <w:pPr>
              <w:rPr>
                <w:color w:val="FFFFFF" w:themeColor="background1"/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LinkedIn: </w:t>
            </w:r>
            <w:bookmarkStart w:id="0" w:name="OLE_LINK1"/>
            <w:r w:rsidR="00602579">
              <w:rPr>
                <w:color w:val="FFFFFF" w:themeColor="background1"/>
                <w:sz w:val="22"/>
                <w:szCs w:val="22"/>
              </w:rPr>
              <w:fldChar w:fldCharType="begin"/>
            </w:r>
            <w:r w:rsidR="00602579">
              <w:rPr>
                <w:color w:val="FFFFFF" w:themeColor="background1"/>
                <w:sz w:val="22"/>
                <w:szCs w:val="22"/>
              </w:rPr>
              <w:instrText xml:space="preserve"> HYPERLINK "https://www.linkedin.com/in/saravana-kumar-m" </w:instrText>
            </w:r>
            <w:r w:rsidR="00602579">
              <w:rPr>
                <w:color w:val="FFFFFF" w:themeColor="background1"/>
                <w:sz w:val="22"/>
                <w:szCs w:val="22"/>
              </w:rPr>
              <w:fldChar w:fldCharType="separate"/>
            </w:r>
            <w:r w:rsidRPr="00602579">
              <w:rPr>
                <w:rStyle w:val="Hyperlink"/>
                <w:sz w:val="22"/>
                <w:szCs w:val="22"/>
              </w:rPr>
              <w:t>https://www.l</w:t>
            </w:r>
            <w:r w:rsidR="00F66DCE" w:rsidRPr="00602579">
              <w:rPr>
                <w:rStyle w:val="Hyperlink"/>
                <w:sz w:val="22"/>
                <w:szCs w:val="22"/>
              </w:rPr>
              <w:t>inkedin.com/in/saravana-kumar-m</w:t>
            </w:r>
            <w:bookmarkEnd w:id="0"/>
            <w:r w:rsidR="00602579">
              <w:rPr>
                <w:color w:val="FFFFFF" w:themeColor="background1"/>
                <w:sz w:val="22"/>
                <w:szCs w:val="22"/>
              </w:rPr>
              <w:fldChar w:fldCharType="end"/>
            </w:r>
          </w:p>
        </w:tc>
      </w:tr>
      <w:tr w:rsidR="004D3E34" w:rsidTr="00FD7543">
        <w:trPr>
          <w:cantSplit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GitHub: </w:t>
            </w:r>
            <w:hyperlink r:id="rId6" w:history="1">
              <w:r w:rsidRPr="00602579">
                <w:rPr>
                  <w:rStyle w:val="Hyperlink"/>
                  <w:sz w:val="22"/>
                  <w:szCs w:val="22"/>
                </w:rPr>
                <w:t>https://github.com/kumar-github</w:t>
              </w:r>
            </w:hyperlink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4D3E34" w:rsidRPr="002C442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StackOverflow: </w:t>
            </w:r>
            <w:hyperlink r:id="rId7" w:history="1">
              <w:r w:rsidRPr="00602579">
                <w:rPr>
                  <w:rStyle w:val="Hyperlink"/>
                  <w:sz w:val="22"/>
                  <w:szCs w:val="22"/>
                </w:rPr>
                <w:t>http://stackoverflow.com/users/4387455/saravana-kumar-m</w:t>
              </w:r>
            </w:hyperlink>
          </w:p>
        </w:tc>
      </w:tr>
    </w:tbl>
    <w:p w:rsidR="0058300F" w:rsidRPr="00DE3F73" w:rsidRDefault="0058300F" w:rsidP="00112AC2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Profile Summary</w:t>
      </w:r>
    </w:p>
    <w:p w:rsidR="00B3793A" w:rsidRDefault="007C28F5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 w:rsidRPr="00FB671C">
        <w:rPr>
          <w:rFonts w:ascii="Calibri" w:hAnsi="Calibri"/>
          <w:sz w:val="22"/>
        </w:rPr>
        <w:t>A</w:t>
      </w:r>
      <w:r w:rsidR="00B41BF1">
        <w:rPr>
          <w:rFonts w:ascii="Calibri" w:hAnsi="Calibri"/>
          <w:sz w:val="22"/>
        </w:rPr>
        <w:t xml:space="preserve"> P</w:t>
      </w:r>
      <w:r w:rsidRPr="00FB671C">
        <w:rPr>
          <w:rFonts w:ascii="Calibri" w:hAnsi="Calibri"/>
          <w:sz w:val="22"/>
        </w:rPr>
        <w:t>assionate Software Engineer with 6+ years of experience in Software Development</w:t>
      </w:r>
      <w:r w:rsidR="00B3793A">
        <w:rPr>
          <w:rFonts w:ascii="Calibri" w:hAnsi="Calibri"/>
          <w:sz w:val="22"/>
        </w:rPr>
        <w:t>.</w:t>
      </w:r>
    </w:p>
    <w:p w:rsidR="00B41BF1" w:rsidRDefault="00B41BF1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Onsite Production Support</w:t>
      </w:r>
      <w:r w:rsidR="00F80C5E">
        <w:rPr>
          <w:rFonts w:ascii="Calibri" w:hAnsi="Calibri"/>
          <w:sz w:val="22"/>
        </w:rPr>
        <w:t>.</w:t>
      </w:r>
    </w:p>
    <w:p w:rsidR="00FB671C" w:rsidRDefault="00B3793A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>
        <w:rPr>
          <w:rFonts w:ascii="Calibri" w:hAnsi="Calibri"/>
          <w:sz w:val="22"/>
        </w:rPr>
        <w:t>D</w:t>
      </w:r>
      <w:r w:rsidR="007C28F5" w:rsidRPr="00FB671C">
        <w:rPr>
          <w:rFonts w:ascii="Calibri" w:hAnsi="Calibri"/>
          <w:sz w:val="22"/>
        </w:rPr>
        <w:t>emonstrated track record of completing projects on time.</w:t>
      </w:r>
    </w:p>
    <w:p w:rsidR="00FB671C" w:rsidRDefault="007C28F5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 w:rsidRPr="00FB671C">
        <w:rPr>
          <w:rFonts w:ascii="Calibri" w:hAnsi="Calibri"/>
          <w:sz w:val="22"/>
        </w:rPr>
        <w:t>Having strong communication skill to interact with clients in different zones.</w:t>
      </w:r>
    </w:p>
    <w:p w:rsidR="00FB671C" w:rsidRDefault="007C28F5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 w:rsidRPr="00FB671C">
        <w:rPr>
          <w:rFonts w:ascii="Calibri" w:hAnsi="Calibri"/>
          <w:sz w:val="22"/>
        </w:rPr>
        <w:t xml:space="preserve">Self-interested in code refactoring at different levels to reduce the amount </w:t>
      </w:r>
      <w:r w:rsidR="00FB671C">
        <w:rPr>
          <w:rFonts w:ascii="Calibri" w:hAnsi="Calibri"/>
          <w:sz w:val="22"/>
        </w:rPr>
        <w:t>of code in legacy applications.</w:t>
      </w:r>
    </w:p>
    <w:p w:rsidR="007C28F5" w:rsidRDefault="007C28F5" w:rsidP="00FB671C">
      <w:pPr>
        <w:pStyle w:val="ListParagraph"/>
        <w:numPr>
          <w:ilvl w:val="0"/>
          <w:numId w:val="1"/>
        </w:numPr>
        <w:rPr>
          <w:rFonts w:ascii="Calibri" w:hAnsi="Calibri"/>
          <w:sz w:val="22"/>
        </w:rPr>
      </w:pPr>
      <w:r w:rsidRPr="00FB671C">
        <w:rPr>
          <w:rFonts w:ascii="Calibri" w:hAnsi="Calibri"/>
          <w:sz w:val="22"/>
        </w:rPr>
        <w:t>Always passionate to learn new technologies and stay updated.</w:t>
      </w:r>
    </w:p>
    <w:p w:rsidR="00030449" w:rsidRDefault="00030449" w:rsidP="00030449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Technical Expertise</w:t>
      </w:r>
    </w:p>
    <w:tbl>
      <w:tblPr>
        <w:tblStyle w:val="TableGrid"/>
        <w:tblpPr w:leftFromText="180" w:rightFromText="180" w:vertAnchor="text" w:horzAnchor="margin" w:tblpY="93"/>
        <w:tblW w:w="10919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2549"/>
        <w:gridCol w:w="2970"/>
        <w:gridCol w:w="2520"/>
        <w:gridCol w:w="2880"/>
      </w:tblGrid>
      <w:tr w:rsidR="00B71CC4" w:rsidTr="00B71CC4">
        <w:tc>
          <w:tcPr>
            <w:tcW w:w="2549" w:type="dxa"/>
          </w:tcPr>
          <w:p w:rsidR="00B71CC4" w:rsidRPr="00312E17" w:rsidRDefault="00B71CC4" w:rsidP="00B71CC4">
            <w:pPr>
              <w:rPr>
                <w:b/>
                <w:sz w:val="22"/>
                <w:szCs w:val="22"/>
              </w:rPr>
            </w:pPr>
            <w:r w:rsidRPr="00312E17">
              <w:rPr>
                <w:b/>
                <w:sz w:val="22"/>
                <w:szCs w:val="22"/>
              </w:rPr>
              <w:t>Technology</w:t>
            </w:r>
          </w:p>
        </w:tc>
        <w:tc>
          <w:tcPr>
            <w:tcW w:w="2970" w:type="dxa"/>
          </w:tcPr>
          <w:p w:rsidR="00B71CC4" w:rsidRDefault="00B71CC4" w:rsidP="00B71CC4">
            <w:pPr>
              <w:jc w:val="center"/>
              <w:rPr>
                <w:b/>
                <w:sz w:val="22"/>
                <w:szCs w:val="22"/>
              </w:rPr>
            </w:pPr>
            <w:r w:rsidRPr="00312E17">
              <w:rPr>
                <w:b/>
                <w:sz w:val="22"/>
                <w:szCs w:val="22"/>
              </w:rPr>
              <w:t>Proficiency</w:t>
            </w:r>
          </w:p>
          <w:p w:rsidR="00B71CC4" w:rsidRPr="00312E17" w:rsidRDefault="00B71CC4" w:rsidP="00B71CC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Novice, Intermediate, Expert)</w:t>
            </w:r>
          </w:p>
        </w:tc>
        <w:tc>
          <w:tcPr>
            <w:tcW w:w="2520" w:type="dxa"/>
          </w:tcPr>
          <w:p w:rsidR="00B71CC4" w:rsidRPr="00312E17" w:rsidRDefault="00B71CC4" w:rsidP="00B71CC4">
            <w:pPr>
              <w:rPr>
                <w:b/>
                <w:sz w:val="22"/>
                <w:szCs w:val="22"/>
              </w:rPr>
            </w:pPr>
            <w:r w:rsidRPr="00312E17">
              <w:rPr>
                <w:b/>
                <w:sz w:val="22"/>
                <w:szCs w:val="22"/>
              </w:rPr>
              <w:t>Technology</w:t>
            </w:r>
          </w:p>
        </w:tc>
        <w:tc>
          <w:tcPr>
            <w:tcW w:w="2880" w:type="dxa"/>
          </w:tcPr>
          <w:p w:rsidR="00B71CC4" w:rsidRDefault="00B71CC4" w:rsidP="00B71CC4">
            <w:pPr>
              <w:jc w:val="center"/>
              <w:rPr>
                <w:b/>
                <w:sz w:val="22"/>
                <w:szCs w:val="22"/>
              </w:rPr>
            </w:pPr>
            <w:r w:rsidRPr="00312E17">
              <w:rPr>
                <w:b/>
                <w:sz w:val="22"/>
                <w:szCs w:val="22"/>
              </w:rPr>
              <w:t>Proficiency</w:t>
            </w:r>
          </w:p>
          <w:p w:rsidR="00B71CC4" w:rsidRPr="00312E17" w:rsidRDefault="00B71CC4" w:rsidP="00B71CC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Novice, Intermediate, Expert)</w:t>
            </w:r>
          </w:p>
        </w:tc>
      </w:tr>
      <w:tr w:rsidR="00B71CC4" w:rsidTr="00B71CC4">
        <w:tc>
          <w:tcPr>
            <w:tcW w:w="2549" w:type="dxa"/>
          </w:tcPr>
          <w:p w:rsidR="00B71CC4" w:rsidRPr="009347F9" w:rsidRDefault="00B71CC4" w:rsidP="00B71CC4">
            <w:pPr>
              <w:rPr>
                <w:sz w:val="22"/>
                <w:szCs w:val="22"/>
              </w:rPr>
            </w:pPr>
            <w:r w:rsidRPr="009347F9">
              <w:rPr>
                <w:sz w:val="22"/>
                <w:szCs w:val="22"/>
              </w:rPr>
              <w:t>C, C++</w:t>
            </w:r>
          </w:p>
        </w:tc>
        <w:tc>
          <w:tcPr>
            <w:tcW w:w="2970" w:type="dxa"/>
          </w:tcPr>
          <w:p w:rsidR="00B71CC4" w:rsidRDefault="00D22A95" w:rsidP="00B71CC4">
            <w:pPr>
              <w:tabs>
                <w:tab w:val="center" w:pos="1321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55616" behindDoc="0" locked="0" layoutInCell="1" allowOverlap="1" wp14:anchorId="55979782" wp14:editId="339C4B0A">
                      <wp:simplePos x="0" y="0"/>
                      <wp:positionH relativeFrom="column">
                        <wp:posOffset>1094740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18CD548" id="Rectangle 3" o:spid="_x0000_s1026" style="position:absolute;margin-left:86.2pt;margin-top:6.75pt;width:27pt;height:6.75pt;z-index:25105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" fillcolor="#9bbb59 [32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72000" behindDoc="0" locked="0" layoutInCell="1" allowOverlap="1" wp14:anchorId="6565F50A" wp14:editId="13765E5F">
                      <wp:simplePos x="0" y="0"/>
                      <wp:positionH relativeFrom="column">
                        <wp:posOffset>732790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1C36FA" id="Rectangle 6" o:spid="_x0000_s1026" style="position:absolute;margin-left:57.7pt;margin-top:6.75pt;width:27pt;height:6.75pt;z-index:25107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" fillcolor="#9bbb59 [32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63808" behindDoc="0" locked="0" layoutInCell="1" allowOverlap="1" wp14:anchorId="4220C8FF" wp14:editId="7ECBA42B">
                      <wp:simplePos x="0" y="0"/>
                      <wp:positionH relativeFrom="column">
                        <wp:posOffset>370840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D8F6DE" id="Rectangle 5" o:spid="_x0000_s1026" style="position:absolute;margin-left:29.2pt;margin-top:6.75pt;width:27pt;height:6.75pt;z-index:25106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" fillcolor="#9bbb59 [3206]" stroked="f" strokeweight="1pt"/>
                  </w:pict>
                </mc:Fallback>
              </mc:AlternateContent>
            </w:r>
            <w:r w:rsidRPr="0086480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63136" behindDoc="0" locked="0" layoutInCell="1" allowOverlap="1" wp14:anchorId="3707677F" wp14:editId="321A47E2">
                      <wp:simplePos x="0" y="0"/>
                      <wp:positionH relativeFrom="column">
                        <wp:posOffset>370840</wp:posOffset>
                      </wp:positionH>
                      <wp:positionV relativeFrom="paragraph">
                        <wp:posOffset>628650</wp:posOffset>
                      </wp:positionV>
                      <wp:extent cx="342900" cy="85725"/>
                      <wp:effectExtent l="0" t="0" r="0" b="952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448E463" id="Rectangle 27" o:spid="_x0000_s1026" style="position:absolute;margin-left:29.2pt;margin-top:49.5pt;width:27pt;height:6.75pt;z-index:25116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" fillcolor="#9bbb59 [3206]" stroked="f" strokeweight="1pt"/>
                  </w:pict>
                </mc:Fallback>
              </mc:AlternateContent>
            </w:r>
            <w:r w:rsidRPr="0086480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72352" behindDoc="0" locked="0" layoutInCell="1" allowOverlap="1" wp14:anchorId="35446D4A" wp14:editId="1D216E9A">
                      <wp:simplePos x="0" y="0"/>
                      <wp:positionH relativeFrom="column">
                        <wp:posOffset>732790</wp:posOffset>
                      </wp:positionH>
                      <wp:positionV relativeFrom="paragraph">
                        <wp:posOffset>628650</wp:posOffset>
                      </wp:positionV>
                      <wp:extent cx="342900" cy="85725"/>
                      <wp:effectExtent l="0" t="0" r="0" b="952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861F72" id="Rectangle 28" o:spid="_x0000_s1026" style="position:absolute;margin-left:57.7pt;margin-top:49.5pt;width:27pt;height:6.75pt;z-index:25117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3SAnA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" fillcolor="#bfbfbf [2412]" stroked="f" strokeweight="1pt"/>
                  </w:pict>
                </mc:Fallback>
              </mc:AlternateContent>
            </w:r>
            <w:r w:rsidRPr="001973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207168" behindDoc="0" locked="0" layoutInCell="1" allowOverlap="1" wp14:anchorId="3362B85A" wp14:editId="6D472949">
                      <wp:simplePos x="0" y="0"/>
                      <wp:positionH relativeFrom="column">
                        <wp:posOffset>380365</wp:posOffset>
                      </wp:positionH>
                      <wp:positionV relativeFrom="paragraph">
                        <wp:posOffset>1468120</wp:posOffset>
                      </wp:positionV>
                      <wp:extent cx="342900" cy="85725"/>
                      <wp:effectExtent l="0" t="0" r="0" b="9525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F4FBDD" id="Rectangle 37" o:spid="_x0000_s1026" style="position:absolute;margin-left:29.95pt;margin-top:115.6pt;width:27pt;height:6.75pt;z-index:25120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" fillcolor="#9bbb59 [3206]" stroked="f" strokeweight="1pt"/>
                  </w:pict>
                </mc:Fallback>
              </mc:AlternateContent>
            </w:r>
            <w:r w:rsidRPr="001973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217408" behindDoc="0" locked="0" layoutInCell="1" allowOverlap="1" wp14:anchorId="5E07D87E" wp14:editId="6E094717">
                      <wp:simplePos x="0" y="0"/>
                      <wp:positionH relativeFrom="column">
                        <wp:posOffset>742315</wp:posOffset>
                      </wp:positionH>
                      <wp:positionV relativeFrom="paragraph">
                        <wp:posOffset>1468120</wp:posOffset>
                      </wp:positionV>
                      <wp:extent cx="342900" cy="85725"/>
                      <wp:effectExtent l="0" t="0" r="0" b="9525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ED06E4" id="Rectangle 38" o:spid="_x0000_s1026" style="position:absolute;margin-left:58.45pt;margin-top:115.6pt;width:27pt;height:6.75pt;z-index:25121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" fillcolor="#bfbfbf [2412]" stroked="f" strokeweight="1pt"/>
                  </w:pict>
                </mc:Fallback>
              </mc:AlternateContent>
            </w:r>
            <w:r w:rsidR="00B71CC4">
              <w:tab/>
            </w:r>
          </w:p>
        </w:tc>
        <w:tc>
          <w:tcPr>
            <w:tcW w:w="2520" w:type="dxa"/>
          </w:tcPr>
          <w:p w:rsidR="00B71CC4" w:rsidRPr="009347F9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va (8), JavaFX</w:t>
            </w:r>
          </w:p>
        </w:tc>
        <w:tc>
          <w:tcPr>
            <w:tcW w:w="2880" w:type="dxa"/>
          </w:tcPr>
          <w:p w:rsidR="00B71CC4" w:rsidRDefault="007D4BD3" w:rsidP="00B71CC4">
            <w:pPr>
              <w:tabs>
                <w:tab w:val="left" w:pos="1095"/>
                <w:tab w:val="center" w:pos="2041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80192" behindDoc="0" locked="0" layoutInCell="1" allowOverlap="1" wp14:anchorId="374788E5" wp14:editId="4E5B840B">
                      <wp:simplePos x="0" y="0"/>
                      <wp:positionH relativeFrom="column">
                        <wp:posOffset>389255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62325B" id="Rectangle 7" o:spid="_x0000_s1026" style="position:absolute;margin-left:30.65pt;margin-top:6.75pt;width:27pt;height:6.75pt;z-index:25108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" fillcolor="#9bbb59 [32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88384" behindDoc="0" locked="0" layoutInCell="1" allowOverlap="1" wp14:anchorId="0FA8AE20" wp14:editId="552CC522">
                      <wp:simplePos x="0" y="0"/>
                      <wp:positionH relativeFrom="column">
                        <wp:posOffset>751205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964A3B" id="Rectangle 8" o:spid="_x0000_s1026" style="position:absolute;margin-left:59.15pt;margin-top:6.75pt;width:27pt;height:6.75pt;z-index:25108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" fillcolor="#9bbb59 [32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96576" behindDoc="0" locked="0" layoutInCell="1" allowOverlap="1" wp14:anchorId="64CEB234" wp14:editId="68974E6E">
                      <wp:simplePos x="0" y="0"/>
                      <wp:positionH relativeFrom="column">
                        <wp:posOffset>1113155</wp:posOffset>
                      </wp:positionH>
                      <wp:positionV relativeFrom="paragraph">
                        <wp:posOffset>85725</wp:posOffset>
                      </wp:positionV>
                      <wp:extent cx="342900" cy="85725"/>
                      <wp:effectExtent l="0" t="0" r="0" b="952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E39AFD7" id="Rectangle 9" o:spid="_x0000_s1026" style="position:absolute;margin-left:87.65pt;margin-top:6.75pt;width:27pt;height:6.75pt;z-index:25109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" fillcolor="#9bbb59 [3206]" stroked="f" strokeweight="1pt"/>
                  </w:pict>
                </mc:Fallback>
              </mc:AlternateContent>
            </w:r>
            <w:r w:rsidR="00B71CC4">
              <w:tab/>
            </w:r>
            <w:r w:rsidR="00B71CC4">
              <w:tab/>
            </w:r>
          </w:p>
        </w:tc>
      </w:tr>
      <w:tr w:rsidR="00B71CC4" w:rsidTr="00B71CC4">
        <w:tc>
          <w:tcPr>
            <w:tcW w:w="2549" w:type="dxa"/>
          </w:tcPr>
          <w:p w:rsidR="00B71CC4" w:rsidRPr="009347F9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T Web Services (JAX-RS)</w:t>
            </w:r>
          </w:p>
        </w:tc>
        <w:tc>
          <w:tcPr>
            <w:tcW w:w="2970" w:type="dxa"/>
          </w:tcPr>
          <w:p w:rsidR="00B71CC4" w:rsidRDefault="00A53861" w:rsidP="00B71CC4">
            <w:pPr>
              <w:tabs>
                <w:tab w:val="center" w:pos="1321"/>
              </w:tabs>
              <w:jc w:val="center"/>
              <w:rPr>
                <w:noProof/>
              </w:rPr>
            </w:pPr>
            <w:r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19104" behindDoc="0" locked="0" layoutInCell="1" allowOverlap="1" wp14:anchorId="5B04AD67" wp14:editId="5D7D38F5">
                      <wp:simplePos x="0" y="0"/>
                      <wp:positionH relativeFrom="column">
                        <wp:posOffset>732790</wp:posOffset>
                      </wp:positionH>
                      <wp:positionV relativeFrom="paragraph">
                        <wp:posOffset>85090</wp:posOffset>
                      </wp:positionV>
                      <wp:extent cx="342900" cy="85725"/>
                      <wp:effectExtent l="0" t="0" r="0" b="952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91F843" id="Rectangle 16" o:spid="_x0000_s1026" style="position:absolute;margin-left:57.7pt;margin-top:6.7pt;width:27pt;height:6.75pt;z-index:25111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" fillcolor="#bfbfbf [2412]" stroked="f" strokeweight="1pt"/>
                  </w:pict>
                </mc:Fallback>
              </mc:AlternateContent>
            </w:r>
            <w:r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08864" behindDoc="0" locked="0" layoutInCell="1" allowOverlap="1" wp14:anchorId="27FF0877" wp14:editId="7DF48190">
                      <wp:simplePos x="0" y="0"/>
                      <wp:positionH relativeFrom="column">
                        <wp:posOffset>370840</wp:posOffset>
                      </wp:positionH>
                      <wp:positionV relativeFrom="paragraph">
                        <wp:posOffset>85090</wp:posOffset>
                      </wp:positionV>
                      <wp:extent cx="342900" cy="85725"/>
                      <wp:effectExtent l="0" t="0" r="0" b="952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E73EEC" id="Rectangle 15" o:spid="_x0000_s1026" style="position:absolute;margin-left:29.2pt;margin-top:6.7pt;width:27pt;height:6.75pt;z-index:25110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" fillcolor="#9bbb59 [3206]" stroked="f" strokeweight="1pt"/>
                  </w:pict>
                </mc:Fallback>
              </mc:AlternateContent>
            </w:r>
            <w:r w:rsidR="00B71CC4"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098624" behindDoc="0" locked="0" layoutInCell="1" allowOverlap="1" wp14:anchorId="281B6454" wp14:editId="3DE4BD76">
                      <wp:simplePos x="0" y="0"/>
                      <wp:positionH relativeFrom="column">
                        <wp:posOffset>1094740</wp:posOffset>
                      </wp:positionH>
                      <wp:positionV relativeFrom="paragraph">
                        <wp:posOffset>85090</wp:posOffset>
                      </wp:positionV>
                      <wp:extent cx="342900" cy="85725"/>
                      <wp:effectExtent l="0" t="0" r="0" b="9525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8DFCCA" id="Rectangle 10" o:spid="_x0000_s1026" style="position:absolute;margin-left:86.2pt;margin-top:6.7pt;width:27pt;height:6.75pt;z-index:25109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g8smw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Pr="009347F9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ersey, </w:t>
            </w:r>
            <w:r w:rsidRPr="004C7243">
              <w:rPr>
                <w:sz w:val="22"/>
                <w:szCs w:val="22"/>
              </w:rPr>
              <w:t>Dropwizard</w:t>
            </w:r>
            <w:r>
              <w:rPr>
                <w:sz w:val="22"/>
                <w:szCs w:val="22"/>
              </w:rPr>
              <w:t>, Restlet</w:t>
            </w:r>
          </w:p>
        </w:tc>
        <w:tc>
          <w:tcPr>
            <w:tcW w:w="2880" w:type="dxa"/>
          </w:tcPr>
          <w:p w:rsidR="00B71CC4" w:rsidRDefault="00801627" w:rsidP="00B71CC4">
            <w:pPr>
              <w:tabs>
                <w:tab w:val="left" w:pos="1095"/>
                <w:tab w:val="center" w:pos="2041"/>
              </w:tabs>
              <w:jc w:val="center"/>
              <w:rPr>
                <w:noProof/>
              </w:rPr>
            </w:pPr>
            <w:r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29344" behindDoc="0" locked="0" layoutInCell="1" allowOverlap="1" wp14:anchorId="746DBE08" wp14:editId="31203DAE">
                      <wp:simplePos x="0" y="0"/>
                      <wp:positionH relativeFrom="column">
                        <wp:posOffset>397510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DFF3B88" id="Rectangle 17" o:spid="_x0000_s1026" style="position:absolute;margin-left:31.3pt;margin-top:5.95pt;width:27pt;height:6.75pt;z-index:25112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  <w:r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39584" behindDoc="0" locked="0" layoutInCell="1" allowOverlap="1" wp14:anchorId="2F875539" wp14:editId="75DD2566">
                      <wp:simplePos x="0" y="0"/>
                      <wp:positionH relativeFrom="column">
                        <wp:posOffset>759460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F895813" id="Rectangle 18" o:spid="_x0000_s1026" style="position:absolute;margin-left:59.8pt;margin-top:5.95pt;width:27pt;height:6.75pt;z-index:25113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" fillcolor="#bfbfbf [2412]" stroked="f" strokeweight="1pt"/>
                  </w:pict>
                </mc:Fallback>
              </mc:AlternateContent>
            </w:r>
            <w:r w:rsidR="007D4BD3" w:rsidRPr="0030020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49824" behindDoc="0" locked="0" layoutInCell="1" allowOverlap="1" wp14:anchorId="23AF5585" wp14:editId="18708412">
                      <wp:simplePos x="0" y="0"/>
                      <wp:positionH relativeFrom="column">
                        <wp:posOffset>1121940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5DB862" id="Rectangle 19" o:spid="_x0000_s1026" style="position:absolute;margin-left:88.35pt;margin-top:5.95pt;width:27pt;height:6.75pt;z-index:25114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zQ2nA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" fillcolor="#bfbfbf [2412]" stroked="f" strokeweight="1pt"/>
                  </w:pict>
                </mc:Fallback>
              </mc:AlternateContent>
            </w:r>
          </w:p>
        </w:tc>
      </w:tr>
      <w:tr w:rsidR="00B71CC4" w:rsidTr="00B71CC4">
        <w:tc>
          <w:tcPr>
            <w:tcW w:w="2549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bernate</w:t>
            </w:r>
          </w:p>
        </w:tc>
        <w:tc>
          <w:tcPr>
            <w:tcW w:w="2970" w:type="dxa"/>
          </w:tcPr>
          <w:p w:rsidR="00B71CC4" w:rsidRPr="0030020E" w:rsidRDefault="00B71CC4" w:rsidP="00B71CC4">
            <w:pPr>
              <w:tabs>
                <w:tab w:val="center" w:pos="1321"/>
                <w:tab w:val="left" w:pos="2160"/>
              </w:tabs>
              <w:rPr>
                <w:noProof/>
              </w:rPr>
            </w:pPr>
            <w:r w:rsidRPr="00864808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53920" behindDoc="0" locked="0" layoutInCell="1" allowOverlap="1" wp14:anchorId="4D2A38F2" wp14:editId="67D77441">
                      <wp:simplePos x="0" y="0"/>
                      <wp:positionH relativeFrom="column">
                        <wp:posOffset>1094740</wp:posOffset>
                      </wp:positionH>
                      <wp:positionV relativeFrom="paragraph">
                        <wp:posOffset>74295</wp:posOffset>
                      </wp:positionV>
                      <wp:extent cx="342900" cy="85725"/>
                      <wp:effectExtent l="0" t="0" r="0" b="9525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FEA0743" id="Rectangle 26" o:spid="_x0000_s1026" style="position:absolute;margin-left:86.2pt;margin-top:5.85pt;width:27pt;height:6.75pt;z-index:25115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ache Cayenne</w:t>
            </w:r>
          </w:p>
        </w:tc>
        <w:tc>
          <w:tcPr>
            <w:tcW w:w="2880" w:type="dxa"/>
          </w:tcPr>
          <w:p w:rsidR="00B71CC4" w:rsidRPr="0030020E" w:rsidRDefault="007D4BD3" w:rsidP="00A64ED1">
            <w:pPr>
              <w:tabs>
                <w:tab w:val="left" w:pos="1095"/>
                <w:tab w:val="center" w:pos="2041"/>
              </w:tabs>
              <w:rPr>
                <w:noProof/>
              </w:rPr>
            </w:pP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5FE17AA5" wp14:editId="682AFC7B">
                      <wp:simplePos x="0" y="0"/>
                      <wp:positionH relativeFrom="column">
                        <wp:posOffset>112077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80FCAD" id="Rectangle 29" o:spid="_x0000_s1026" style="position:absolute;margin-left:88.25pt;margin-top:5.35pt;width:27pt;height:6.7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bf6nA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" fillcolor="#bfbfbf [2412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300800" behindDoc="0" locked="0" layoutInCell="1" allowOverlap="1" wp14:anchorId="4E8A7910" wp14:editId="315343CA">
                      <wp:simplePos x="0" y="0"/>
                      <wp:positionH relativeFrom="column">
                        <wp:posOffset>75882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858D35" id="Rectangle 31" o:spid="_x0000_s1026" style="position:absolute;margin-left:59.75pt;margin-top:5.35pt;width:27pt;height:6.75pt;z-index:25230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" fillcolor="#9bbb59 [3206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3456" behindDoc="0" locked="0" layoutInCell="1" allowOverlap="1" wp14:anchorId="625C6237" wp14:editId="0D30BCEA">
                      <wp:simplePos x="0" y="0"/>
                      <wp:positionH relativeFrom="column">
                        <wp:posOffset>39687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5EC42AC" id="Rectangle 30" o:spid="_x0000_s1026" style="position:absolute;margin-left:31.25pt;margin-top:5.35pt;width:27pt;height:6.75pt;z-index:25224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</w:p>
        </w:tc>
      </w:tr>
      <w:tr w:rsidR="00B71CC4" w:rsidTr="00B71CC4">
        <w:tc>
          <w:tcPr>
            <w:tcW w:w="2549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TML5, CSS, JavaScript</w:t>
            </w:r>
          </w:p>
        </w:tc>
        <w:tc>
          <w:tcPr>
            <w:tcW w:w="2970" w:type="dxa"/>
          </w:tcPr>
          <w:p w:rsidR="00B71CC4" w:rsidRPr="0011225B" w:rsidRDefault="00A53861" w:rsidP="00B71CC4">
            <w:pPr>
              <w:tabs>
                <w:tab w:val="center" w:pos="1321"/>
              </w:tabs>
              <w:rPr>
                <w:noProof/>
              </w:rPr>
            </w:pPr>
            <w:r w:rsidRPr="00A5386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06176" behindDoc="0" locked="0" layoutInCell="1" allowOverlap="1" wp14:anchorId="4F93C15F" wp14:editId="726E3898">
                      <wp:simplePos x="0" y="0"/>
                      <wp:positionH relativeFrom="column">
                        <wp:posOffset>743585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4AEADB" id="Rectangle 22" o:spid="_x0000_s1026" style="position:absolute;margin-left:58.55pt;margin-top:5.95pt;width:27pt;height:6.75pt;z-index:25150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" fillcolor="#bfbfbf [2412]" stroked="f" strokeweight="1pt"/>
                  </w:pict>
                </mc:Fallback>
              </mc:AlternateContent>
            </w:r>
            <w:r w:rsidRPr="00A5386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409920" behindDoc="0" locked="0" layoutInCell="1" allowOverlap="1" wp14:anchorId="097E0C51" wp14:editId="43AB44E2">
                      <wp:simplePos x="0" y="0"/>
                      <wp:positionH relativeFrom="column">
                        <wp:posOffset>381635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E307B37" id="Rectangle 21" o:spid="_x0000_s1026" style="position:absolute;margin-left:30.05pt;margin-top:5.95pt;width:27pt;height:6.75pt;z-index:2514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" fillcolor="#9bbb59 [3206]" stroked="f" strokeweight="1pt"/>
                  </w:pict>
                </mc:Fallback>
              </mc:AlternateContent>
            </w:r>
            <w:r w:rsidRPr="00A5386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313664" behindDoc="0" locked="0" layoutInCell="1" allowOverlap="1" wp14:anchorId="1C7E7A8E" wp14:editId="3B305501">
                      <wp:simplePos x="0" y="0"/>
                      <wp:positionH relativeFrom="column">
                        <wp:posOffset>1105535</wp:posOffset>
                      </wp:positionH>
                      <wp:positionV relativeFrom="paragraph">
                        <wp:posOffset>75565</wp:posOffset>
                      </wp:positionV>
                      <wp:extent cx="342900" cy="85725"/>
                      <wp:effectExtent l="0" t="0" r="0" b="952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0A9020" id="Rectangle 20" o:spid="_x0000_s1026" style="position:absolute;margin-left:87.05pt;margin-top:5.95pt;width:27pt;height:6.75pt;z-index:25131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Izgmw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 w:rsidRPr="004B6F46">
              <w:rPr>
                <w:noProof/>
                <w:sz w:val="22"/>
                <w:szCs w:val="22"/>
              </w:rPr>
              <w:t>Python</w:t>
            </w:r>
          </w:p>
        </w:tc>
        <w:tc>
          <w:tcPr>
            <w:tcW w:w="2880" w:type="dxa"/>
          </w:tcPr>
          <w:p w:rsidR="00B71CC4" w:rsidRPr="0030020E" w:rsidRDefault="00801627" w:rsidP="00A64ED1">
            <w:pPr>
              <w:tabs>
                <w:tab w:val="left" w:pos="1095"/>
                <w:tab w:val="center" w:pos="2041"/>
              </w:tabs>
              <w:rPr>
                <w:noProof/>
              </w:rPr>
            </w:pP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allowOverlap="1" wp14:anchorId="3C85CDB9" wp14:editId="74320A2C">
                      <wp:simplePos x="0" y="0"/>
                      <wp:positionH relativeFrom="column">
                        <wp:posOffset>1120775</wp:posOffset>
                      </wp:positionH>
                      <wp:positionV relativeFrom="paragraph">
                        <wp:posOffset>62230</wp:posOffset>
                      </wp:positionV>
                      <wp:extent cx="342900" cy="85725"/>
                      <wp:effectExtent l="0" t="0" r="0" b="952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C05490" id="Rectangle 32" o:spid="_x0000_s1026" style="position:absolute;margin-left:88.25pt;margin-top:4.9pt;width:27pt;height:6.7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" fillcolor="#bfbfbf [2412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3488" behindDoc="0" locked="0" layoutInCell="1" allowOverlap="1" wp14:anchorId="5E01B3A7" wp14:editId="025608EE">
                      <wp:simplePos x="0" y="0"/>
                      <wp:positionH relativeFrom="column">
                        <wp:posOffset>396875</wp:posOffset>
                      </wp:positionH>
                      <wp:positionV relativeFrom="paragraph">
                        <wp:posOffset>62230</wp:posOffset>
                      </wp:positionV>
                      <wp:extent cx="342900" cy="85725"/>
                      <wp:effectExtent l="0" t="0" r="0" b="952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6D0773" id="Rectangle 45" o:spid="_x0000_s1026" style="position:absolute;margin-left:31.25pt;margin-top:4.9pt;width:27pt;height:6.75pt;z-index:25190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" fillcolor="#9bbb59 [3206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7200" behindDoc="0" locked="0" layoutInCell="1" allowOverlap="1" wp14:anchorId="6003E2A2" wp14:editId="101A5A2A">
                      <wp:simplePos x="0" y="0"/>
                      <wp:positionH relativeFrom="column">
                        <wp:posOffset>758825</wp:posOffset>
                      </wp:positionH>
                      <wp:positionV relativeFrom="paragraph">
                        <wp:posOffset>62760</wp:posOffset>
                      </wp:positionV>
                      <wp:extent cx="342900" cy="85725"/>
                      <wp:effectExtent l="0" t="0" r="0" b="9525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925364" id="Rectangle 46" o:spid="_x0000_s1026" style="position:absolute;margin-left:59.75pt;margin-top:4.95pt;width:27pt;height:6.75pt;z-index:25214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" fillcolor="#bfbfbf [2412]" stroked="f" strokeweight="1pt"/>
                  </w:pict>
                </mc:Fallback>
              </mc:AlternateContent>
            </w:r>
          </w:p>
        </w:tc>
      </w:tr>
      <w:tr w:rsidR="00B71CC4" w:rsidTr="00B71CC4">
        <w:tc>
          <w:tcPr>
            <w:tcW w:w="2549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 SQL Server</w:t>
            </w:r>
          </w:p>
        </w:tc>
        <w:tc>
          <w:tcPr>
            <w:tcW w:w="2970" w:type="dxa"/>
          </w:tcPr>
          <w:p w:rsidR="00B71CC4" w:rsidRPr="0030020E" w:rsidRDefault="00A53861" w:rsidP="00B71CC4">
            <w:pPr>
              <w:tabs>
                <w:tab w:val="center" w:pos="1321"/>
              </w:tabs>
              <w:rPr>
                <w:noProof/>
              </w:rPr>
            </w:pPr>
            <w:r w:rsidRPr="0011225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94880" behindDoc="0" locked="0" layoutInCell="1" allowOverlap="1" wp14:anchorId="21B8FCEC" wp14:editId="50CBBEC7">
                      <wp:simplePos x="0" y="0"/>
                      <wp:positionH relativeFrom="column">
                        <wp:posOffset>742315</wp:posOffset>
                      </wp:positionH>
                      <wp:positionV relativeFrom="paragraph">
                        <wp:posOffset>83185</wp:posOffset>
                      </wp:positionV>
                      <wp:extent cx="342900" cy="85725"/>
                      <wp:effectExtent l="0" t="0" r="0" b="9525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BD2FCFE" id="Rectangle 35" o:spid="_x0000_s1026" style="position:absolute;margin-left:58.45pt;margin-top:6.55pt;width:27pt;height:6.75pt;z-index:25119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" fillcolor="#9bbb59 [3206]" stroked="f" strokeweight="1pt"/>
                  </w:pict>
                </mc:Fallback>
              </mc:AlternateContent>
            </w:r>
            <w:r w:rsidRPr="0011225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84640" behindDoc="0" locked="0" layoutInCell="1" allowOverlap="1" wp14:anchorId="5C1C7268" wp14:editId="4A5DD606">
                      <wp:simplePos x="0" y="0"/>
                      <wp:positionH relativeFrom="column">
                        <wp:posOffset>380365</wp:posOffset>
                      </wp:positionH>
                      <wp:positionV relativeFrom="paragraph">
                        <wp:posOffset>83185</wp:posOffset>
                      </wp:positionV>
                      <wp:extent cx="342900" cy="85725"/>
                      <wp:effectExtent l="0" t="0" r="0" b="952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87C5B95" id="Rectangle 34" o:spid="_x0000_s1026" style="position:absolute;margin-left:29.95pt;margin-top:6.55pt;width:27pt;height:6.75pt;z-index:25118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  <w:r w:rsidR="00B71CC4" w:rsidRPr="0011225B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74400" behindDoc="0" locked="0" layoutInCell="1" allowOverlap="1" wp14:anchorId="4EA20298" wp14:editId="384A5A9C">
                      <wp:simplePos x="0" y="0"/>
                      <wp:positionH relativeFrom="column">
                        <wp:posOffset>1104265</wp:posOffset>
                      </wp:positionH>
                      <wp:positionV relativeFrom="paragraph">
                        <wp:posOffset>83185</wp:posOffset>
                      </wp:positionV>
                      <wp:extent cx="342900" cy="85725"/>
                      <wp:effectExtent l="0" t="0" r="0" b="9525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8CACD4" id="Rectangle 33" o:spid="_x0000_s1026" style="position:absolute;margin-left:86.95pt;margin-top:6.55pt;width:27pt;height:6.75pt;z-index:25117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ven, Gradle</w:t>
            </w:r>
          </w:p>
        </w:tc>
        <w:tc>
          <w:tcPr>
            <w:tcW w:w="2880" w:type="dxa"/>
          </w:tcPr>
          <w:p w:rsidR="00B71CC4" w:rsidRPr="0030020E" w:rsidRDefault="00801627" w:rsidP="00A64ED1">
            <w:pPr>
              <w:tabs>
                <w:tab w:val="left" w:pos="1095"/>
                <w:tab w:val="center" w:pos="2041"/>
              </w:tabs>
              <w:rPr>
                <w:noProof/>
              </w:rPr>
            </w:pP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176" behindDoc="0" locked="0" layoutInCell="1" allowOverlap="1" wp14:anchorId="2150635F" wp14:editId="2400F0CE">
                      <wp:simplePos x="0" y="0"/>
                      <wp:positionH relativeFrom="column">
                        <wp:posOffset>1127125</wp:posOffset>
                      </wp:positionH>
                      <wp:positionV relativeFrom="paragraph">
                        <wp:posOffset>63500</wp:posOffset>
                      </wp:positionV>
                      <wp:extent cx="342900" cy="85725"/>
                      <wp:effectExtent l="0" t="0" r="0" b="9525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BDF71E5" id="Rectangle 50" o:spid="_x0000_s1026" style="position:absolute;margin-left:88.75pt;margin-top:5pt;width:27pt;height:6.75pt;z-index:25176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" fillcolor="#bfbfbf [2412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1088" behindDoc="0" locked="0" layoutInCell="1" allowOverlap="1" wp14:anchorId="2520B5D8" wp14:editId="72ECE513">
                      <wp:simplePos x="0" y="0"/>
                      <wp:positionH relativeFrom="column">
                        <wp:posOffset>403225</wp:posOffset>
                      </wp:positionH>
                      <wp:positionV relativeFrom="paragraph">
                        <wp:posOffset>63500</wp:posOffset>
                      </wp:positionV>
                      <wp:extent cx="342900" cy="85725"/>
                      <wp:effectExtent l="0" t="0" r="0" b="9525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29627B" id="Rectangle 51" o:spid="_x0000_s1026" style="position:absolute;margin-left:31.75pt;margin-top:5pt;width:27pt;height:6.75pt;z-index:25180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" fillcolor="#9bbb59 [3206]" stroked="f" strokeweight="1pt"/>
                  </w:pict>
                </mc:Fallback>
              </mc:AlternateContent>
            </w:r>
            <w:r w:rsidRPr="00A64E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0000" behindDoc="0" locked="0" layoutInCell="1" allowOverlap="1" wp14:anchorId="2D3B711B" wp14:editId="5C6EE3A9">
                      <wp:simplePos x="0" y="0"/>
                      <wp:positionH relativeFrom="column">
                        <wp:posOffset>765175</wp:posOffset>
                      </wp:positionH>
                      <wp:positionV relativeFrom="paragraph">
                        <wp:posOffset>64030</wp:posOffset>
                      </wp:positionV>
                      <wp:extent cx="342900" cy="85725"/>
                      <wp:effectExtent l="0" t="0" r="0" b="9525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91A0080" id="Rectangle 52" o:spid="_x0000_s1026" style="position:absolute;margin-left:60.25pt;margin-top:5.05pt;width:27pt;height:6.75pt;z-index:25184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" fillcolor="#9bbb59 [3206]" stroked="f" strokeweight="1pt"/>
                  </w:pict>
                </mc:Fallback>
              </mc:AlternateContent>
            </w:r>
          </w:p>
        </w:tc>
      </w:tr>
      <w:tr w:rsidR="00B71CC4" w:rsidTr="00B71CC4">
        <w:tc>
          <w:tcPr>
            <w:tcW w:w="2549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ring Boot</w:t>
            </w:r>
          </w:p>
        </w:tc>
        <w:tc>
          <w:tcPr>
            <w:tcW w:w="2970" w:type="dxa"/>
          </w:tcPr>
          <w:p w:rsidR="00B71CC4" w:rsidRPr="0030020E" w:rsidRDefault="00B71CC4" w:rsidP="00B71CC4">
            <w:pPr>
              <w:tabs>
                <w:tab w:val="center" w:pos="1321"/>
              </w:tabs>
              <w:rPr>
                <w:noProof/>
              </w:rPr>
            </w:pPr>
            <w:r w:rsidRPr="001973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196928" behindDoc="0" locked="0" layoutInCell="1" allowOverlap="1" wp14:anchorId="37137114" wp14:editId="7FE5D0D2">
                      <wp:simplePos x="0" y="0"/>
                      <wp:positionH relativeFrom="column">
                        <wp:posOffset>1104265</wp:posOffset>
                      </wp:positionH>
                      <wp:positionV relativeFrom="paragraph">
                        <wp:posOffset>81915</wp:posOffset>
                      </wp:positionV>
                      <wp:extent cx="342900" cy="85725"/>
                      <wp:effectExtent l="0" t="0" r="0" b="9525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0EA9813" id="Rectangle 36" o:spid="_x0000_s1026" style="position:absolute;margin-left:86.95pt;margin-top:6.45pt;width:27pt;height:6.75pt;z-index:25119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Default="00B71CC4" w:rsidP="00B71CC4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GIT, TFS</w:t>
            </w:r>
          </w:p>
        </w:tc>
        <w:tc>
          <w:tcPr>
            <w:tcW w:w="2880" w:type="dxa"/>
          </w:tcPr>
          <w:p w:rsidR="00B71CC4" w:rsidRPr="004B6F46" w:rsidRDefault="00801627" w:rsidP="00B71CC4">
            <w:pPr>
              <w:tabs>
                <w:tab w:val="left" w:pos="1095"/>
                <w:tab w:val="center" w:pos="2041"/>
              </w:tabs>
              <w:rPr>
                <w:noProof/>
                <w:sz w:val="22"/>
                <w:szCs w:val="22"/>
              </w:rPr>
            </w:pP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38304" behindDoc="0" locked="0" layoutInCell="1" allowOverlap="1" wp14:anchorId="340FE662" wp14:editId="6106151E">
                      <wp:simplePos x="0" y="0"/>
                      <wp:positionH relativeFrom="column">
                        <wp:posOffset>1133475</wp:posOffset>
                      </wp:positionH>
                      <wp:positionV relativeFrom="paragraph">
                        <wp:posOffset>46355</wp:posOffset>
                      </wp:positionV>
                      <wp:extent cx="342900" cy="85725"/>
                      <wp:effectExtent l="0" t="0" r="0" b="9525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98B92B" id="Rectangle 53" o:spid="_x0000_s1026" style="position:absolute;margin-left:89.25pt;margin-top:3.65pt;width:27pt;height:6.75pt;z-index:25193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" fillcolor="#bfbfbf [2412]" stroked="f" strokeweight="1pt"/>
                  </w:pict>
                </mc:Fallback>
              </mc:AlternateContent>
            </w: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973120" behindDoc="0" locked="0" layoutInCell="1" allowOverlap="1" wp14:anchorId="04A28A86" wp14:editId="6AA8DD7E">
                      <wp:simplePos x="0" y="0"/>
                      <wp:positionH relativeFrom="column">
                        <wp:posOffset>409575</wp:posOffset>
                      </wp:positionH>
                      <wp:positionV relativeFrom="paragraph">
                        <wp:posOffset>46355</wp:posOffset>
                      </wp:positionV>
                      <wp:extent cx="342900" cy="85725"/>
                      <wp:effectExtent l="0" t="0" r="0" b="9525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E43AD58" id="Rectangle 54" o:spid="_x0000_s1026" style="position:absolute;margin-left:32.25pt;margin-top:3.65pt;width:27pt;height:6.75pt;z-index:25197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" fillcolor="#9bbb59 [3206]" stroked="f" strokeweight="1pt"/>
                  </w:pict>
                </mc:Fallback>
              </mc:AlternateContent>
            </w: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07936" behindDoc="0" locked="0" layoutInCell="1" allowOverlap="1" wp14:anchorId="35814286" wp14:editId="3AE1D483">
                      <wp:simplePos x="0" y="0"/>
                      <wp:positionH relativeFrom="column">
                        <wp:posOffset>771525</wp:posOffset>
                      </wp:positionH>
                      <wp:positionV relativeFrom="paragraph">
                        <wp:posOffset>46885</wp:posOffset>
                      </wp:positionV>
                      <wp:extent cx="342900" cy="85725"/>
                      <wp:effectExtent l="0" t="0" r="0" b="9525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B2499FC" id="Rectangle 55" o:spid="_x0000_s1026" style="position:absolute;margin-left:60.75pt;margin-top:3.7pt;width:27pt;height:6.75pt;z-index:2520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</w:p>
        </w:tc>
      </w:tr>
      <w:tr w:rsidR="00B71CC4" w:rsidTr="00B71CC4">
        <w:tc>
          <w:tcPr>
            <w:tcW w:w="2549" w:type="dxa"/>
          </w:tcPr>
          <w:p w:rsidR="009209C0" w:rsidRDefault="00B71CC4" w:rsidP="00B71CC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jective-C</w:t>
            </w:r>
          </w:p>
        </w:tc>
        <w:tc>
          <w:tcPr>
            <w:tcW w:w="2970" w:type="dxa"/>
          </w:tcPr>
          <w:p w:rsidR="00B71CC4" w:rsidRPr="00197319" w:rsidRDefault="00841D5A" w:rsidP="00B71CC4">
            <w:pPr>
              <w:tabs>
                <w:tab w:val="center" w:pos="1321"/>
              </w:tabs>
              <w:rPr>
                <w:noProof/>
              </w:rPr>
            </w:pPr>
            <w:r w:rsidRPr="00841D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01408" behindDoc="0" locked="0" layoutInCell="1" allowOverlap="1" wp14:anchorId="77A63F13" wp14:editId="3FCEB510">
                      <wp:simplePos x="0" y="0"/>
                      <wp:positionH relativeFrom="column">
                        <wp:posOffset>743585</wp:posOffset>
                      </wp:positionH>
                      <wp:positionV relativeFrom="paragraph">
                        <wp:posOffset>63500</wp:posOffset>
                      </wp:positionV>
                      <wp:extent cx="342900" cy="85725"/>
                      <wp:effectExtent l="0" t="0" r="0" b="9525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B87E42" id="Rectangle 25" o:spid="_x0000_s1026" style="position:absolute;margin-left:58.55pt;margin-top:5pt;width:27pt;height:6.75pt;z-index:25160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" fillcolor="#bfbfbf [2412]" stroked="f" strokeweight="1pt"/>
                  </w:pict>
                </mc:Fallback>
              </mc:AlternateContent>
            </w:r>
            <w:r w:rsidRPr="00841D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69664" behindDoc="0" locked="0" layoutInCell="1" allowOverlap="1" wp14:anchorId="68551408" wp14:editId="22EE752A">
                      <wp:simplePos x="0" y="0"/>
                      <wp:positionH relativeFrom="column">
                        <wp:posOffset>381635</wp:posOffset>
                      </wp:positionH>
                      <wp:positionV relativeFrom="paragraph">
                        <wp:posOffset>63500</wp:posOffset>
                      </wp:positionV>
                      <wp:extent cx="342900" cy="85725"/>
                      <wp:effectExtent l="0" t="0" r="0" b="9525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7D64AE" id="Rectangle 24" o:spid="_x0000_s1026" style="position:absolute;margin-left:30.05pt;margin-top:5pt;width:27pt;height:6.75pt;z-index:25156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  <w:r w:rsidRPr="00841D5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37920" behindDoc="0" locked="0" layoutInCell="1" allowOverlap="1" wp14:anchorId="1EADF6F6" wp14:editId="12E7F956">
                      <wp:simplePos x="0" y="0"/>
                      <wp:positionH relativeFrom="column">
                        <wp:posOffset>1105535</wp:posOffset>
                      </wp:positionH>
                      <wp:positionV relativeFrom="paragraph">
                        <wp:posOffset>63500</wp:posOffset>
                      </wp:positionV>
                      <wp:extent cx="342900" cy="85725"/>
                      <wp:effectExtent l="0" t="0" r="0" b="952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6303D7" id="Rectangle 23" o:spid="_x0000_s1026" style="position:absolute;margin-left:87.05pt;margin-top:5pt;width:27pt;height:6.75pt;z-index:25153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" fillcolor="#bfbfbf [2412]" stroked="f" strokeweight="1pt"/>
                  </w:pict>
                </mc:Fallback>
              </mc:AlternateContent>
            </w:r>
          </w:p>
        </w:tc>
        <w:tc>
          <w:tcPr>
            <w:tcW w:w="2520" w:type="dxa"/>
          </w:tcPr>
          <w:p w:rsidR="00B71CC4" w:rsidRDefault="00B71CC4" w:rsidP="00B71CC4">
            <w:pP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Bootique</w:t>
            </w:r>
          </w:p>
        </w:tc>
        <w:tc>
          <w:tcPr>
            <w:tcW w:w="2880" w:type="dxa"/>
          </w:tcPr>
          <w:p w:rsidR="00B71CC4" w:rsidRPr="004B6F46" w:rsidRDefault="00801627" w:rsidP="00B71CC4">
            <w:pPr>
              <w:tabs>
                <w:tab w:val="left" w:pos="1095"/>
                <w:tab w:val="center" w:pos="2041"/>
              </w:tabs>
              <w:rPr>
                <w:noProof/>
                <w:sz w:val="22"/>
                <w:szCs w:val="22"/>
              </w:rPr>
            </w:pP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185088" behindDoc="0" locked="0" layoutInCell="1" allowOverlap="1" wp14:anchorId="3FA91719" wp14:editId="54E80082">
                      <wp:simplePos x="0" y="0"/>
                      <wp:positionH relativeFrom="column">
                        <wp:posOffset>76136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745468" id="Rectangle 58" o:spid="_x0000_s1026" style="position:absolute;margin-left:59.95pt;margin-top:5.35pt;width:27pt;height:6.75pt;z-index:25218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" fillcolor="#bfbfbf [2412]" stroked="f" strokeweight="1pt"/>
                  </w:pict>
                </mc:Fallback>
              </mc:AlternateContent>
            </w: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83712" behindDoc="0" locked="0" layoutInCell="1" allowOverlap="1" wp14:anchorId="08BDFEDA" wp14:editId="7BE6941C">
                      <wp:simplePos x="0" y="0"/>
                      <wp:positionH relativeFrom="column">
                        <wp:posOffset>39941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89B10C6" id="Rectangle 57" o:spid="_x0000_s1026" style="position:absolute;margin-left:31.45pt;margin-top:5.35pt;width:27pt;height:6.75pt;z-index:25208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" fillcolor="#9bbb59 [3206]" stroked="f" strokeweight="1pt"/>
                  </w:pict>
                </mc:Fallback>
              </mc:AlternateContent>
            </w:r>
            <w:r w:rsidRPr="007D4BD3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2045824" behindDoc="0" locked="0" layoutInCell="1" allowOverlap="1" wp14:anchorId="7ADE0145" wp14:editId="31E3BC5D">
                      <wp:simplePos x="0" y="0"/>
                      <wp:positionH relativeFrom="column">
                        <wp:posOffset>1123845</wp:posOffset>
                      </wp:positionH>
                      <wp:positionV relativeFrom="paragraph">
                        <wp:posOffset>67945</wp:posOffset>
                      </wp:positionV>
                      <wp:extent cx="342900" cy="85725"/>
                      <wp:effectExtent l="0" t="0" r="0" b="9525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900" cy="85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CFDA7B" id="Rectangle 56" o:spid="_x0000_s1026" style="position:absolute;margin-left:88.5pt;margin-top:5.35pt;width:27pt;height:6.75pt;z-index:25204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" fillcolor="#bfbfbf [2412]" stroked="f" strokeweight="1pt"/>
                  </w:pict>
                </mc:Fallback>
              </mc:AlternateContent>
            </w:r>
          </w:p>
        </w:tc>
      </w:tr>
    </w:tbl>
    <w:p w:rsidR="000C1549" w:rsidRDefault="000C1549" w:rsidP="000C1549">
      <w:bookmarkStart w:id="1" w:name="_GoBack"/>
      <w:bookmarkEnd w:id="1"/>
    </w:p>
    <w:p w:rsidR="00D57335" w:rsidRPr="00DE3F73" w:rsidRDefault="00D57335" w:rsidP="00D57335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Professional Experience</w:t>
      </w:r>
    </w:p>
    <w:p w:rsidR="00D57335" w:rsidRDefault="00D57335" w:rsidP="00D57335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7B154A" w:rsidTr="007B154A">
        <w:tc>
          <w:tcPr>
            <w:tcW w:w="5508" w:type="dxa"/>
          </w:tcPr>
          <w:p w:rsidR="007B154A" w:rsidRPr="007E1EEC" w:rsidRDefault="00F4071C" w:rsidP="000C6DDA">
            <w:pPr>
              <w:jc w:val="both"/>
              <w:rPr>
                <w:b/>
                <w:sz w:val="24"/>
                <w:szCs w:val="24"/>
              </w:rPr>
            </w:pPr>
            <w:r w:rsidRPr="007E1EEC">
              <w:rPr>
                <w:b/>
                <w:sz w:val="24"/>
                <w:szCs w:val="24"/>
              </w:rPr>
              <w:t>Apr</w:t>
            </w:r>
            <w:r w:rsidR="000C6DDA" w:rsidRPr="007E1EEC">
              <w:rPr>
                <w:b/>
                <w:sz w:val="24"/>
                <w:szCs w:val="24"/>
              </w:rPr>
              <w:t xml:space="preserve"> </w:t>
            </w:r>
            <w:r w:rsidRPr="007E1EEC">
              <w:rPr>
                <w:b/>
                <w:sz w:val="24"/>
                <w:szCs w:val="24"/>
              </w:rPr>
              <w:t>2011 - Present</w:t>
            </w:r>
          </w:p>
        </w:tc>
        <w:tc>
          <w:tcPr>
            <w:tcW w:w="5508" w:type="dxa"/>
          </w:tcPr>
          <w:p w:rsidR="007B154A" w:rsidRPr="007E1EEC" w:rsidRDefault="00F4071C" w:rsidP="00D57335">
            <w:pPr>
              <w:jc w:val="both"/>
              <w:rPr>
                <w:b/>
                <w:sz w:val="24"/>
                <w:szCs w:val="24"/>
              </w:rPr>
            </w:pPr>
            <w:r w:rsidRPr="007E1EEC">
              <w:rPr>
                <w:b/>
                <w:sz w:val="24"/>
                <w:szCs w:val="24"/>
              </w:rPr>
              <w:t>Software Engineer</w:t>
            </w:r>
          </w:p>
          <w:p w:rsidR="007839E3" w:rsidRPr="00210298" w:rsidRDefault="007839E3" w:rsidP="00D57335">
            <w:pPr>
              <w:jc w:val="both"/>
              <w:rPr>
                <w:i/>
                <w:sz w:val="22"/>
                <w:szCs w:val="22"/>
              </w:rPr>
            </w:pPr>
            <w:r w:rsidRPr="00210298">
              <w:rPr>
                <w:i/>
                <w:sz w:val="22"/>
                <w:szCs w:val="22"/>
              </w:rPr>
              <w:t>Amphora Software Pvt. Ltd. / Hyderabad, India</w:t>
            </w:r>
          </w:p>
          <w:p w:rsidR="00EA0C8B" w:rsidRPr="007E1EEC" w:rsidRDefault="007E1EEC" w:rsidP="00EA0C8B">
            <w:pPr>
              <w:jc w:val="both"/>
              <w:rPr>
                <w:i/>
                <w:sz w:val="22"/>
                <w:szCs w:val="22"/>
              </w:rPr>
            </w:pPr>
            <w:r w:rsidRPr="007E1EEC">
              <w:rPr>
                <w:i/>
                <w:sz w:val="22"/>
                <w:szCs w:val="22"/>
              </w:rPr>
              <w:t>http://www.amphorainc.com</w:t>
            </w:r>
          </w:p>
          <w:p w:rsidR="00EA0C8B" w:rsidRDefault="00EA0C8B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 xml:space="preserve">Amphora, Inc. is the premier software solution provider for commodity trading, logistics and risk management in the global oil, refined, coal, ore, gas, power, metals, </w:t>
            </w:r>
            <w:r w:rsidRPr="007E1EEC">
              <w:rPr>
                <w:sz w:val="22"/>
                <w:szCs w:val="22"/>
              </w:rPr>
              <w:lastRenderedPageBreak/>
              <w:t>concentrates, agriculture and freight marketplace...</w:t>
            </w:r>
          </w:p>
          <w:p w:rsidR="00CD47AC" w:rsidRDefault="00CD47AC" w:rsidP="00CD47AC">
            <w:pPr>
              <w:jc w:val="both"/>
              <w:rPr>
                <w:b/>
                <w:sz w:val="22"/>
                <w:szCs w:val="22"/>
              </w:rPr>
            </w:pPr>
            <w:r w:rsidRPr="007E1EEC">
              <w:rPr>
                <w:b/>
                <w:sz w:val="22"/>
                <w:szCs w:val="22"/>
              </w:rPr>
              <w:t>Responsibilities</w:t>
            </w:r>
          </w:p>
          <w:p w:rsidR="00CD47AC" w:rsidRPr="007E1EEC" w:rsidRDefault="00CD47AC" w:rsidP="00CD47A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 xml:space="preserve">Provide Production Support </w:t>
            </w:r>
            <w:r w:rsidR="007E1EEC" w:rsidRPr="007E1EEC">
              <w:rPr>
                <w:sz w:val="22"/>
                <w:szCs w:val="22"/>
              </w:rPr>
              <w:t xml:space="preserve">whenever </w:t>
            </w:r>
            <w:r w:rsidRPr="007E1EEC">
              <w:rPr>
                <w:sz w:val="22"/>
                <w:szCs w:val="22"/>
              </w:rPr>
              <w:t>needed.</w:t>
            </w:r>
          </w:p>
          <w:p w:rsidR="00CD47AC" w:rsidRPr="007E1EEC" w:rsidRDefault="00CD47AC" w:rsidP="00CD47A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Bug Fixing in the current system.</w:t>
            </w:r>
          </w:p>
          <w:p w:rsidR="00CD47AC" w:rsidRPr="007E1EEC" w:rsidRDefault="00CD47AC" w:rsidP="007E1EEC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Review</w:t>
            </w:r>
            <w:r w:rsidR="007E1EEC" w:rsidRPr="007E1EEC">
              <w:rPr>
                <w:sz w:val="22"/>
                <w:szCs w:val="22"/>
              </w:rPr>
              <w:t xml:space="preserve"> </w:t>
            </w:r>
            <w:r w:rsidRPr="007E1EEC">
              <w:rPr>
                <w:sz w:val="22"/>
                <w:szCs w:val="22"/>
              </w:rPr>
              <w:t>legacy</w:t>
            </w:r>
            <w:r w:rsidR="007E1EEC" w:rsidRPr="007E1EEC">
              <w:rPr>
                <w:sz w:val="22"/>
                <w:szCs w:val="22"/>
              </w:rPr>
              <w:t xml:space="preserve"> </w:t>
            </w:r>
            <w:r w:rsidRPr="007E1EEC">
              <w:rPr>
                <w:sz w:val="22"/>
                <w:szCs w:val="22"/>
              </w:rPr>
              <w:t>applications and propose cost effective new ideas for system improvements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Involved in new Enhancements or Change Requests in the current product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Integrate software components into a fully functional software system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Working closely with Business Analysts to understand the client requirement in detail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Quickly produce well-organized, optimized, and documented source code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Continuously learn new technologies and improve skills.</w:t>
            </w:r>
          </w:p>
          <w:p w:rsidR="00CD47AC" w:rsidRPr="007E1EEC" w:rsidRDefault="00CD47A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Programming well-designed, testable, efficient code.</w:t>
            </w:r>
          </w:p>
          <w:p w:rsidR="0043202C" w:rsidRPr="007E1EEC" w:rsidRDefault="0043202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Achievements:</w:t>
            </w:r>
          </w:p>
          <w:p w:rsidR="0043202C" w:rsidRPr="007E1EEC" w:rsidRDefault="0043202C" w:rsidP="007E1EEC">
            <w:pPr>
              <w:rPr>
                <w:sz w:val="22"/>
                <w:szCs w:val="22"/>
              </w:rPr>
            </w:pPr>
            <w:r w:rsidRPr="007E1EEC">
              <w:rPr>
                <w:sz w:val="22"/>
                <w:szCs w:val="22"/>
              </w:rPr>
              <w:t>Extra Mile:</w:t>
            </w:r>
          </w:p>
          <w:p w:rsidR="0043202C" w:rsidRDefault="0043202C" w:rsidP="007E1EEC">
            <w:r w:rsidRPr="007E1EEC">
              <w:rPr>
                <w:sz w:val="22"/>
                <w:szCs w:val="22"/>
              </w:rPr>
              <w:t>Completed many projects (Letter of Credit, Inventory Rolling, Scenario Tool, Pass Scheduling etc...) few days before the deadline.</w:t>
            </w:r>
          </w:p>
        </w:tc>
      </w:tr>
      <w:tr w:rsidR="007B154A" w:rsidTr="007B154A">
        <w:tc>
          <w:tcPr>
            <w:tcW w:w="5508" w:type="dxa"/>
          </w:tcPr>
          <w:p w:rsidR="007B154A" w:rsidRPr="00A13048" w:rsidRDefault="004A37D3" w:rsidP="000C6DDA">
            <w:pPr>
              <w:jc w:val="both"/>
              <w:rPr>
                <w:b/>
                <w:sz w:val="22"/>
                <w:szCs w:val="22"/>
              </w:rPr>
            </w:pPr>
            <w:r w:rsidRPr="00A13048">
              <w:rPr>
                <w:b/>
                <w:sz w:val="22"/>
                <w:szCs w:val="22"/>
              </w:rPr>
              <w:lastRenderedPageBreak/>
              <w:t>Apr</w:t>
            </w:r>
            <w:r w:rsidR="000C6DDA" w:rsidRPr="00A13048">
              <w:rPr>
                <w:b/>
                <w:sz w:val="22"/>
                <w:szCs w:val="22"/>
              </w:rPr>
              <w:t xml:space="preserve"> 2</w:t>
            </w:r>
            <w:r w:rsidR="00EA0C8B" w:rsidRPr="00A13048">
              <w:rPr>
                <w:b/>
                <w:sz w:val="22"/>
                <w:szCs w:val="22"/>
              </w:rPr>
              <w:t>00</w:t>
            </w:r>
            <w:r w:rsidRPr="00A13048">
              <w:rPr>
                <w:b/>
                <w:sz w:val="22"/>
                <w:szCs w:val="22"/>
              </w:rPr>
              <w:t xml:space="preserve">6 </w:t>
            </w:r>
            <w:r w:rsidR="00EA0C8B" w:rsidRPr="00A13048">
              <w:rPr>
                <w:b/>
                <w:sz w:val="22"/>
                <w:szCs w:val="22"/>
              </w:rPr>
              <w:t xml:space="preserve">to </w:t>
            </w:r>
            <w:r w:rsidRPr="00A13048">
              <w:rPr>
                <w:b/>
                <w:sz w:val="22"/>
                <w:szCs w:val="22"/>
              </w:rPr>
              <w:t xml:space="preserve">Apr </w:t>
            </w:r>
            <w:r w:rsidR="00EA0C8B" w:rsidRPr="00A13048">
              <w:rPr>
                <w:b/>
                <w:sz w:val="22"/>
                <w:szCs w:val="22"/>
              </w:rPr>
              <w:t>2011</w:t>
            </w:r>
          </w:p>
        </w:tc>
        <w:tc>
          <w:tcPr>
            <w:tcW w:w="5508" w:type="dxa"/>
          </w:tcPr>
          <w:p w:rsidR="007B154A" w:rsidRPr="007A7F90" w:rsidRDefault="00E20F33" w:rsidP="00D57335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>Software Trainer</w:t>
            </w:r>
          </w:p>
          <w:p w:rsidR="00E20F33" w:rsidRPr="007A7F90" w:rsidRDefault="00E20F33" w:rsidP="00E20F33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>CMTES Informatics Ltd. / Hyderabad, India</w:t>
            </w:r>
          </w:p>
          <w:p w:rsidR="00E20F33" w:rsidRPr="007A7F90" w:rsidRDefault="00E20F33" w:rsidP="00E20F33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 xml:space="preserve">CMTES Informatics (P) Ltd is an ISO certified “Integrated Vocational And Skill Training / Development Company” having a significant presence across India. CMTES is nearly a </w:t>
            </w:r>
            <w:r w:rsidRPr="007A7F90">
              <w:rPr>
                <w:noProof/>
                <w:sz w:val="22"/>
                <w:szCs w:val="22"/>
              </w:rPr>
              <w:t>three-decade old</w:t>
            </w:r>
            <w:r w:rsidRPr="007A7F90">
              <w:rPr>
                <w:sz w:val="22"/>
                <w:szCs w:val="22"/>
              </w:rPr>
              <w:t xml:space="preserve"> well-established IT-</w:t>
            </w:r>
            <w:proofErr w:type="spellStart"/>
            <w:r w:rsidRPr="007A7F90">
              <w:rPr>
                <w:sz w:val="22"/>
                <w:szCs w:val="22"/>
              </w:rPr>
              <w:t>ITes</w:t>
            </w:r>
            <w:proofErr w:type="spellEnd"/>
            <w:r w:rsidRPr="007A7F90">
              <w:rPr>
                <w:sz w:val="22"/>
                <w:szCs w:val="22"/>
              </w:rPr>
              <w:t xml:space="preserve"> and Skill Training company having trained one million people, in various channels.</w:t>
            </w:r>
          </w:p>
          <w:p w:rsidR="00E20F33" w:rsidRPr="007A7F90" w:rsidRDefault="00E20F33" w:rsidP="00E20F33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>Responsibilities:</w:t>
            </w:r>
          </w:p>
          <w:p w:rsidR="00E20F33" w:rsidRPr="007A7F90" w:rsidRDefault="00E20F33" w:rsidP="00E20F33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>Deliver training sessions in various programming languages, Data Structures, and Algorithms.</w:t>
            </w:r>
          </w:p>
          <w:p w:rsidR="00E20F33" w:rsidRPr="007A7F90" w:rsidRDefault="00E20F33" w:rsidP="00E20F33">
            <w:pPr>
              <w:jc w:val="both"/>
              <w:rPr>
                <w:sz w:val="22"/>
                <w:szCs w:val="22"/>
              </w:rPr>
            </w:pPr>
            <w:r w:rsidRPr="007A7F90">
              <w:rPr>
                <w:sz w:val="22"/>
                <w:szCs w:val="22"/>
              </w:rPr>
              <w:t>Design high standard curriculum to meet the latest job requirements for engineering students.</w:t>
            </w:r>
          </w:p>
          <w:p w:rsidR="00E20F33" w:rsidRDefault="00E20F33" w:rsidP="00E20F33">
            <w:pPr>
              <w:jc w:val="both"/>
            </w:pPr>
            <w:r w:rsidRPr="007A7F90">
              <w:rPr>
                <w:sz w:val="22"/>
                <w:szCs w:val="22"/>
              </w:rPr>
              <w:t>Deliver fast track sessions for Software Professionals.</w:t>
            </w:r>
          </w:p>
        </w:tc>
      </w:tr>
    </w:tbl>
    <w:p w:rsidR="007B154A" w:rsidRDefault="007B154A" w:rsidP="00D57335">
      <w:pPr>
        <w:jc w:val="both"/>
      </w:pPr>
    </w:p>
    <w:p w:rsidR="000C6DDA" w:rsidRDefault="000C6DDA" w:rsidP="000C6DDA">
      <w:pPr>
        <w:pStyle w:val="Heading1"/>
        <w:rPr>
          <w:rFonts w:ascii="Courgette" w:hAnsi="Courgette"/>
          <w:b/>
          <w:sz w:val="24"/>
        </w:rPr>
      </w:pPr>
      <w:r w:rsidRPr="000C6DDA">
        <w:rPr>
          <w:rFonts w:ascii="Courgette" w:hAnsi="Courgette"/>
          <w:b/>
          <w:sz w:val="24"/>
        </w:rPr>
        <w:t>Education</w:t>
      </w:r>
    </w:p>
    <w:p w:rsidR="000C6DDA" w:rsidRDefault="000C6DDA" w:rsidP="000C6DDA">
      <w:pPr>
        <w:tabs>
          <w:tab w:val="left" w:pos="5970"/>
        </w:tabs>
      </w:pP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33"/>
        <w:gridCol w:w="3426"/>
      </w:tblGrid>
      <w:tr w:rsidR="00D2266A" w:rsidTr="000C6DDA">
        <w:tc>
          <w:tcPr>
            <w:tcW w:w="0" w:type="auto"/>
          </w:tcPr>
          <w:p w:rsidR="000C6DDA" w:rsidRPr="00A13048" w:rsidRDefault="000C6DDA" w:rsidP="000C6DDA">
            <w:pPr>
              <w:tabs>
                <w:tab w:val="left" w:pos="5970"/>
              </w:tabs>
              <w:rPr>
                <w:b/>
                <w:sz w:val="22"/>
                <w:szCs w:val="22"/>
              </w:rPr>
            </w:pPr>
            <w:r w:rsidRPr="00A13048">
              <w:rPr>
                <w:b/>
                <w:sz w:val="22"/>
                <w:szCs w:val="22"/>
              </w:rPr>
              <w:t xml:space="preserve">Jul 2001 – Apr 2004 </w:t>
            </w:r>
          </w:p>
        </w:tc>
        <w:tc>
          <w:tcPr>
            <w:tcW w:w="0" w:type="auto"/>
          </w:tcPr>
          <w:p w:rsidR="000C6DDA" w:rsidRPr="00A13048" w:rsidRDefault="00D2266A" w:rsidP="000C6DDA">
            <w:pPr>
              <w:tabs>
                <w:tab w:val="left" w:pos="5970"/>
              </w:tabs>
              <w:rPr>
                <w:sz w:val="22"/>
                <w:szCs w:val="22"/>
              </w:rPr>
            </w:pPr>
            <w:r w:rsidRPr="00A13048">
              <w:rPr>
                <w:noProof/>
                <w:sz w:val="22"/>
                <w:szCs w:val="22"/>
              </w:rPr>
              <w:t>Bachelors</w:t>
            </w:r>
            <w:r w:rsidRPr="00A13048">
              <w:rPr>
                <w:sz w:val="22"/>
                <w:szCs w:val="22"/>
              </w:rPr>
              <w:t xml:space="preserve"> in Information Technology</w:t>
            </w:r>
          </w:p>
          <w:p w:rsidR="00D2266A" w:rsidRDefault="00D2266A" w:rsidP="000C6DDA">
            <w:pPr>
              <w:tabs>
                <w:tab w:val="left" w:pos="5970"/>
              </w:tabs>
            </w:pPr>
            <w:r w:rsidRPr="00A13048">
              <w:rPr>
                <w:sz w:val="22"/>
                <w:szCs w:val="22"/>
              </w:rPr>
              <w:t>Bharathidasan University</w:t>
            </w:r>
          </w:p>
        </w:tc>
      </w:tr>
      <w:tr w:rsidR="00D2266A" w:rsidTr="000C6DDA">
        <w:tc>
          <w:tcPr>
            <w:tcW w:w="0" w:type="auto"/>
          </w:tcPr>
          <w:p w:rsidR="000C6DDA" w:rsidRPr="00A13048" w:rsidRDefault="000C6DDA" w:rsidP="00D2266A">
            <w:pPr>
              <w:tabs>
                <w:tab w:val="left" w:pos="5970"/>
              </w:tabs>
              <w:rPr>
                <w:b/>
                <w:sz w:val="22"/>
                <w:szCs w:val="22"/>
              </w:rPr>
            </w:pPr>
            <w:r w:rsidRPr="00A13048">
              <w:rPr>
                <w:b/>
                <w:sz w:val="22"/>
                <w:szCs w:val="22"/>
              </w:rPr>
              <w:t>Jun</w:t>
            </w:r>
            <w:r w:rsidR="00D2266A" w:rsidRPr="00A13048">
              <w:rPr>
                <w:b/>
                <w:sz w:val="22"/>
                <w:szCs w:val="22"/>
              </w:rPr>
              <w:t xml:space="preserve"> 1</w:t>
            </w:r>
            <w:r w:rsidRPr="00A13048">
              <w:rPr>
                <w:b/>
                <w:sz w:val="22"/>
                <w:szCs w:val="22"/>
              </w:rPr>
              <w:t>999 – Mar 2001</w:t>
            </w:r>
          </w:p>
        </w:tc>
        <w:tc>
          <w:tcPr>
            <w:tcW w:w="0" w:type="auto"/>
          </w:tcPr>
          <w:p w:rsidR="000C6DDA" w:rsidRPr="00A13048" w:rsidRDefault="00D2266A" w:rsidP="000C6DDA">
            <w:pPr>
              <w:tabs>
                <w:tab w:val="left" w:pos="5970"/>
              </w:tabs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Higher Secondary</w:t>
            </w:r>
          </w:p>
          <w:p w:rsidR="00D2266A" w:rsidRDefault="00D2266A" w:rsidP="000C6DDA">
            <w:pPr>
              <w:tabs>
                <w:tab w:val="left" w:pos="5970"/>
              </w:tabs>
            </w:pPr>
            <w:r w:rsidRPr="00A13048">
              <w:rPr>
                <w:sz w:val="22"/>
                <w:szCs w:val="22"/>
              </w:rPr>
              <w:lastRenderedPageBreak/>
              <w:t>E.R Higher Secondary School</w:t>
            </w:r>
          </w:p>
        </w:tc>
      </w:tr>
    </w:tbl>
    <w:p w:rsidR="000C6DDA" w:rsidRDefault="000C6DDA" w:rsidP="000C6DDA">
      <w:pPr>
        <w:tabs>
          <w:tab w:val="left" w:pos="5970"/>
        </w:tabs>
      </w:pPr>
    </w:p>
    <w:p w:rsidR="009741AC" w:rsidRDefault="0025396F" w:rsidP="0025396F">
      <w:pPr>
        <w:pStyle w:val="Heading1"/>
        <w:rPr>
          <w:rFonts w:ascii="Courgette" w:hAnsi="Courgette"/>
          <w:b/>
          <w:sz w:val="24"/>
        </w:rPr>
      </w:pPr>
      <w:r w:rsidRPr="0025396F">
        <w:rPr>
          <w:rFonts w:ascii="Courgette" w:hAnsi="Courgette"/>
          <w:b/>
          <w:sz w:val="24"/>
        </w:rPr>
        <w:t>Personal Projects</w:t>
      </w:r>
    </w:p>
    <w:p w:rsidR="009741AC" w:rsidRDefault="009741AC" w:rsidP="009741AC"/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52"/>
        <w:gridCol w:w="8892"/>
      </w:tblGrid>
      <w:tr w:rsidR="009741AC" w:rsidTr="007A1995">
        <w:tc>
          <w:tcPr>
            <w:tcW w:w="2052" w:type="dxa"/>
          </w:tcPr>
          <w:p w:rsidR="009741AC" w:rsidRPr="00A13048" w:rsidRDefault="00B518EF" w:rsidP="009741AC">
            <w:pPr>
              <w:rPr>
                <w:b/>
                <w:sz w:val="22"/>
                <w:szCs w:val="22"/>
              </w:rPr>
            </w:pPr>
            <w:r w:rsidRPr="00A13048">
              <w:rPr>
                <w:b/>
                <w:sz w:val="22"/>
                <w:szCs w:val="22"/>
              </w:rPr>
              <w:t>Jan 2013 – Mar 2013</w:t>
            </w:r>
          </w:p>
        </w:tc>
        <w:tc>
          <w:tcPr>
            <w:tcW w:w="8892" w:type="dxa"/>
          </w:tcPr>
          <w:p w:rsidR="009741AC" w:rsidRPr="00A13048" w:rsidRDefault="00B518EF" w:rsidP="009741AC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Amphora Deployment Automation</w:t>
            </w:r>
          </w:p>
          <w:p w:rsidR="00B518EF" w:rsidRPr="00A13048" w:rsidRDefault="00B518EF" w:rsidP="009741AC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Personal</w:t>
            </w:r>
          </w:p>
          <w:p w:rsidR="0022118E" w:rsidRDefault="00030BDC" w:rsidP="0022118E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Amphora Deployment Automation is a handy JAVA (console and Swing) application developed to automate</w:t>
            </w:r>
            <w:r w:rsidR="00942012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>most of the manual tasks performed by the developers every day. This application involves updating a bunch</w:t>
            </w:r>
            <w:r w:rsidR="00942012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 xml:space="preserve">of configuration files (java </w:t>
            </w:r>
            <w:r w:rsidRPr="00A13048">
              <w:rPr>
                <w:noProof/>
                <w:sz w:val="22"/>
                <w:szCs w:val="22"/>
              </w:rPr>
              <w:t>and  dotNet</w:t>
            </w:r>
            <w:r w:rsidRPr="00A13048">
              <w:rPr>
                <w:sz w:val="22"/>
                <w:szCs w:val="22"/>
              </w:rPr>
              <w:t>) depends on the developer machine and start the build process</w:t>
            </w:r>
            <w:r w:rsidR="00942012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 xml:space="preserve">through ANT and also </w:t>
            </w:r>
            <w:r w:rsidR="00942012">
              <w:rPr>
                <w:sz w:val="22"/>
                <w:szCs w:val="22"/>
              </w:rPr>
              <w:t>deploys it in JBOSS App Server.</w:t>
            </w:r>
          </w:p>
          <w:p w:rsidR="00B518EF" w:rsidRDefault="00030BDC" w:rsidP="0022118E">
            <w:r w:rsidRPr="00A13048">
              <w:rPr>
                <w:sz w:val="22"/>
                <w:szCs w:val="22"/>
              </w:rPr>
              <w:t>Technologies Used: Java6, DOM Parser, Swing, ANT, SVN</w:t>
            </w:r>
          </w:p>
        </w:tc>
      </w:tr>
      <w:tr w:rsidR="009741AC" w:rsidTr="007A1995">
        <w:tc>
          <w:tcPr>
            <w:tcW w:w="2052" w:type="dxa"/>
          </w:tcPr>
          <w:p w:rsidR="009741AC" w:rsidRPr="00A13048" w:rsidRDefault="00B518EF" w:rsidP="009741AC">
            <w:pPr>
              <w:rPr>
                <w:b/>
                <w:sz w:val="22"/>
                <w:szCs w:val="22"/>
              </w:rPr>
            </w:pPr>
            <w:r w:rsidRPr="00A13048">
              <w:rPr>
                <w:b/>
                <w:sz w:val="22"/>
                <w:szCs w:val="22"/>
              </w:rPr>
              <w:t>Oct 2016 – Feb 2017</w:t>
            </w:r>
          </w:p>
        </w:tc>
        <w:tc>
          <w:tcPr>
            <w:tcW w:w="8892" w:type="dxa"/>
          </w:tcPr>
          <w:p w:rsidR="009741AC" w:rsidRPr="00A13048" w:rsidRDefault="00B518EF" w:rsidP="009741AC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Exchange Monitor</w:t>
            </w:r>
          </w:p>
          <w:p w:rsidR="00B518EF" w:rsidRDefault="00B518EF" w:rsidP="009741AC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Personal</w:t>
            </w:r>
          </w:p>
          <w:p w:rsidR="00D733DF" w:rsidRDefault="00030BDC" w:rsidP="00D733DF">
            <w:pPr>
              <w:rPr>
                <w:sz w:val="22"/>
                <w:szCs w:val="22"/>
              </w:rPr>
            </w:pPr>
            <w:r w:rsidRPr="00A13048">
              <w:rPr>
                <w:sz w:val="22"/>
                <w:szCs w:val="22"/>
              </w:rPr>
              <w:t>Exchange Monitor is a standalone JavaFX application which is used to display the trades (deals) created from</w:t>
            </w:r>
            <w:r w:rsidR="00D733DF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 xml:space="preserve">exchanges like ICE, </w:t>
            </w:r>
            <w:proofErr w:type="gramStart"/>
            <w:r w:rsidRPr="00A13048">
              <w:rPr>
                <w:sz w:val="22"/>
                <w:szCs w:val="22"/>
              </w:rPr>
              <w:t>NYMEX(</w:t>
            </w:r>
            <w:proofErr w:type="spellStart"/>
            <w:proofErr w:type="gramEnd"/>
            <w:r w:rsidRPr="00A13048">
              <w:rPr>
                <w:sz w:val="22"/>
                <w:szCs w:val="22"/>
              </w:rPr>
              <w:t>NewYork</w:t>
            </w:r>
            <w:proofErr w:type="spellEnd"/>
            <w:r w:rsidRPr="00A13048">
              <w:rPr>
                <w:sz w:val="22"/>
                <w:szCs w:val="22"/>
              </w:rPr>
              <w:t xml:space="preserve"> Mercantile </w:t>
            </w:r>
            <w:proofErr w:type="spellStart"/>
            <w:r w:rsidRPr="00A13048">
              <w:rPr>
                <w:sz w:val="22"/>
                <w:szCs w:val="22"/>
              </w:rPr>
              <w:t>EXchange</w:t>
            </w:r>
            <w:proofErr w:type="spellEnd"/>
            <w:r w:rsidRPr="00A13048">
              <w:rPr>
                <w:sz w:val="22"/>
                <w:szCs w:val="22"/>
              </w:rPr>
              <w:t>), CME(Chicago Mercantile Exchange) etc. It</w:t>
            </w:r>
            <w:r w:rsidR="00D733DF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>continuously monitors the database for new deals done by the traders on the exchange and displays on the</w:t>
            </w:r>
            <w:r w:rsidR="00D733DF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>front</w:t>
            </w:r>
            <w:r w:rsidR="00D41DDB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>end in tables. It has got a very rich, slim and sleek user interface. It has different screens for different</w:t>
            </w:r>
            <w:r w:rsidR="00D733DF">
              <w:rPr>
                <w:sz w:val="22"/>
                <w:szCs w:val="22"/>
              </w:rPr>
              <w:t xml:space="preserve"> </w:t>
            </w:r>
            <w:r w:rsidRPr="00A13048">
              <w:rPr>
                <w:sz w:val="22"/>
                <w:szCs w:val="22"/>
              </w:rPr>
              <w:t xml:space="preserve">functionalities like Monitoring, Mapping, Positions, </w:t>
            </w:r>
            <w:proofErr w:type="gramStart"/>
            <w:r w:rsidRPr="00A13048">
              <w:rPr>
                <w:sz w:val="22"/>
                <w:szCs w:val="22"/>
              </w:rPr>
              <w:t>Profit</w:t>
            </w:r>
            <w:proofErr w:type="gramEnd"/>
            <w:r w:rsidRPr="00A13048">
              <w:rPr>
                <w:sz w:val="22"/>
                <w:szCs w:val="22"/>
              </w:rPr>
              <w:t xml:space="preserve"> N Loss etc.</w:t>
            </w:r>
          </w:p>
          <w:p w:rsidR="00030BDC" w:rsidRDefault="00030BDC" w:rsidP="00D733DF">
            <w:r w:rsidRPr="00A13048">
              <w:rPr>
                <w:sz w:val="22"/>
                <w:szCs w:val="22"/>
              </w:rPr>
              <w:t xml:space="preserve">Technologies Used: Java8(Lambdas and Streams), JavaFX, Apache </w:t>
            </w:r>
            <w:r w:rsidRPr="00A13048">
              <w:rPr>
                <w:noProof/>
                <w:sz w:val="22"/>
                <w:szCs w:val="22"/>
              </w:rPr>
              <w:t>Cayeene</w:t>
            </w:r>
            <w:r w:rsidRPr="00A13048">
              <w:rPr>
                <w:sz w:val="22"/>
                <w:szCs w:val="22"/>
              </w:rPr>
              <w:t xml:space="preserve">, Gradle, </w:t>
            </w:r>
            <w:proofErr w:type="spellStart"/>
            <w:r w:rsidRPr="00A13048">
              <w:rPr>
                <w:sz w:val="22"/>
                <w:szCs w:val="22"/>
              </w:rPr>
              <w:t>Git</w:t>
            </w:r>
            <w:proofErr w:type="spellEnd"/>
          </w:p>
        </w:tc>
      </w:tr>
    </w:tbl>
    <w:p w:rsidR="00030BDC" w:rsidRDefault="00030BDC" w:rsidP="00030BDC"/>
    <w:p w:rsidR="00E05895" w:rsidRDefault="00030BDC" w:rsidP="00030BDC">
      <w:pPr>
        <w:pStyle w:val="Heading1"/>
        <w:rPr>
          <w:rFonts w:ascii="Courgette" w:hAnsi="Courgette"/>
          <w:b/>
          <w:sz w:val="24"/>
        </w:rPr>
      </w:pPr>
      <w:r w:rsidRPr="00030BDC">
        <w:rPr>
          <w:rFonts w:ascii="Courgette" w:hAnsi="Courgette"/>
          <w:b/>
          <w:sz w:val="24"/>
        </w:rPr>
        <w:t>Conferences</w:t>
      </w:r>
    </w:p>
    <w:p w:rsidR="00030BDC" w:rsidRDefault="00030BDC" w:rsidP="00E05895">
      <w:pPr>
        <w:tabs>
          <w:tab w:val="left" w:pos="364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E05895" w:rsidTr="00E05895">
        <w:tc>
          <w:tcPr>
            <w:tcW w:w="5508" w:type="dxa"/>
          </w:tcPr>
          <w:p w:rsidR="00E05895" w:rsidRPr="006847DC" w:rsidRDefault="00E05895" w:rsidP="00E05895">
            <w:pPr>
              <w:tabs>
                <w:tab w:val="left" w:pos="3645"/>
              </w:tabs>
              <w:rPr>
                <w:rFonts w:ascii="Calibri" w:hAnsi="Calibri"/>
                <w:b/>
                <w:sz w:val="22"/>
              </w:rPr>
            </w:pPr>
            <w:r w:rsidRPr="006847DC">
              <w:rPr>
                <w:rFonts w:ascii="Calibri" w:hAnsi="Calibri"/>
                <w:b/>
                <w:sz w:val="22"/>
              </w:rPr>
              <w:t>Aug 2016</w:t>
            </w:r>
          </w:p>
        </w:tc>
        <w:tc>
          <w:tcPr>
            <w:tcW w:w="5508" w:type="dxa"/>
          </w:tcPr>
          <w:p w:rsidR="00E05895" w:rsidRPr="006847DC" w:rsidRDefault="00E05895" w:rsidP="00E05895">
            <w:pPr>
              <w:tabs>
                <w:tab w:val="left" w:pos="3645"/>
              </w:tabs>
              <w:rPr>
                <w:rFonts w:ascii="Calibri" w:hAnsi="Calibri"/>
                <w:sz w:val="22"/>
              </w:rPr>
            </w:pPr>
            <w:r w:rsidRPr="006847DC">
              <w:rPr>
                <w:rFonts w:ascii="Calibri" w:hAnsi="Calibri"/>
                <w:sz w:val="22"/>
              </w:rPr>
              <w:t xml:space="preserve">Participated in Apache Cayenne Sessions in JUG </w:t>
            </w:r>
            <w:proofErr w:type="spellStart"/>
            <w:r w:rsidRPr="006847DC">
              <w:rPr>
                <w:rFonts w:ascii="Calibri" w:hAnsi="Calibri"/>
                <w:sz w:val="22"/>
              </w:rPr>
              <w:t>meetup</w:t>
            </w:r>
            <w:proofErr w:type="spellEnd"/>
            <w:r w:rsidRPr="006847DC">
              <w:rPr>
                <w:rFonts w:ascii="Calibri" w:hAnsi="Calibri"/>
                <w:sz w:val="22"/>
              </w:rPr>
              <w:t xml:space="preserve"> by Andrus </w:t>
            </w:r>
            <w:proofErr w:type="spellStart"/>
            <w:r w:rsidRPr="006847DC">
              <w:rPr>
                <w:rFonts w:ascii="Calibri" w:hAnsi="Calibri"/>
                <w:sz w:val="22"/>
              </w:rPr>
              <w:t>AdamChik</w:t>
            </w:r>
            <w:proofErr w:type="spellEnd"/>
            <w:r w:rsidRPr="006847DC">
              <w:rPr>
                <w:rFonts w:ascii="Calibri" w:hAnsi="Calibri"/>
                <w:sz w:val="22"/>
              </w:rPr>
              <w:t>.</w:t>
            </w:r>
          </w:p>
          <w:p w:rsidR="00E05895" w:rsidRDefault="00E05895" w:rsidP="00E05895">
            <w:pPr>
              <w:tabs>
                <w:tab w:val="left" w:pos="3645"/>
              </w:tabs>
            </w:pPr>
            <w:r w:rsidRPr="006847DC">
              <w:rPr>
                <w:rFonts w:ascii="Calibri" w:hAnsi="Calibri"/>
                <w:sz w:val="22"/>
              </w:rPr>
              <w:t xml:space="preserve">Participated in </w:t>
            </w:r>
            <w:proofErr w:type="spellStart"/>
            <w:r w:rsidRPr="006847DC">
              <w:rPr>
                <w:rFonts w:ascii="Calibri" w:hAnsi="Calibri"/>
                <w:sz w:val="22"/>
              </w:rPr>
              <w:t>Bootique</w:t>
            </w:r>
            <w:proofErr w:type="spellEnd"/>
            <w:r w:rsidRPr="006847DC">
              <w:rPr>
                <w:rFonts w:ascii="Calibri" w:hAnsi="Calibri"/>
                <w:sz w:val="22"/>
              </w:rPr>
              <w:t xml:space="preserve"> Session in JUG </w:t>
            </w:r>
            <w:proofErr w:type="spellStart"/>
            <w:r w:rsidRPr="006847DC">
              <w:rPr>
                <w:rFonts w:ascii="Calibri" w:hAnsi="Calibri"/>
                <w:sz w:val="22"/>
              </w:rPr>
              <w:t>meetup</w:t>
            </w:r>
            <w:proofErr w:type="spellEnd"/>
            <w:r w:rsidRPr="006847DC">
              <w:rPr>
                <w:rFonts w:ascii="Calibri" w:hAnsi="Calibri"/>
                <w:sz w:val="22"/>
              </w:rPr>
              <w:t xml:space="preserve"> by Andrus </w:t>
            </w:r>
            <w:proofErr w:type="spellStart"/>
            <w:r w:rsidRPr="006847DC">
              <w:rPr>
                <w:rFonts w:ascii="Calibri" w:hAnsi="Calibri"/>
                <w:sz w:val="22"/>
              </w:rPr>
              <w:t>AdamChik</w:t>
            </w:r>
            <w:proofErr w:type="spellEnd"/>
          </w:p>
        </w:tc>
      </w:tr>
    </w:tbl>
    <w:p w:rsidR="00E05895" w:rsidRDefault="00E05895" w:rsidP="00E05895">
      <w:pPr>
        <w:tabs>
          <w:tab w:val="left" w:pos="364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t>Additional Activities</w:t>
      </w:r>
    </w:p>
    <w:p w:rsidR="000E4A6E" w:rsidRPr="000E4A6E" w:rsidRDefault="000E4A6E" w:rsidP="000E4A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0E4A6E" w:rsidTr="000E4A6E">
        <w:tc>
          <w:tcPr>
            <w:tcW w:w="11016" w:type="dxa"/>
          </w:tcPr>
          <w:p w:rsidR="000E4A6E" w:rsidRPr="003A425A" w:rsidRDefault="000E4A6E" w:rsidP="000E4A6E">
            <w:pPr>
              <w:tabs>
                <w:tab w:val="left" w:pos="4845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Member in JUG (Java User Group) Hyderabad.</w:t>
            </w:r>
          </w:p>
        </w:tc>
      </w:tr>
    </w:tbl>
    <w:p w:rsidR="000E4A6E" w:rsidRDefault="000E4A6E" w:rsidP="000E4A6E">
      <w:pPr>
        <w:tabs>
          <w:tab w:val="left" w:pos="484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t>Languages</w:t>
      </w:r>
    </w:p>
    <w:p w:rsidR="000E4A6E" w:rsidRDefault="000E4A6E" w:rsidP="000E4A6E">
      <w:pPr>
        <w:tabs>
          <w:tab w:val="left" w:pos="403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0E4A6E" w:rsidTr="000E4A6E"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b/>
                <w:sz w:val="22"/>
                <w:szCs w:val="22"/>
              </w:rPr>
            </w:pPr>
            <w:r w:rsidRPr="003A425A">
              <w:rPr>
                <w:b/>
                <w:sz w:val="22"/>
                <w:szCs w:val="22"/>
              </w:rPr>
              <w:lastRenderedPageBreak/>
              <w:t>Language</w:t>
            </w:r>
          </w:p>
        </w:tc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rFonts w:ascii="Calibri" w:hAnsi="Calibri"/>
                <w:b/>
                <w:sz w:val="22"/>
                <w:szCs w:val="22"/>
              </w:rPr>
            </w:pPr>
            <w:r w:rsidRPr="003A425A">
              <w:rPr>
                <w:rFonts w:ascii="Calibri" w:hAnsi="Calibri"/>
                <w:b/>
                <w:noProof/>
                <w:sz w:val="22"/>
                <w:szCs w:val="22"/>
              </w:rPr>
              <w:t>Proficiency</w:t>
            </w:r>
          </w:p>
        </w:tc>
      </w:tr>
      <w:tr w:rsidR="000E4A6E" w:rsidTr="000E4A6E"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English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Tamil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Telugu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Pr="003A425A" w:rsidRDefault="000E4A6E" w:rsidP="000E4A6E">
            <w:pPr>
              <w:tabs>
                <w:tab w:val="left" w:pos="4035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Hindi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</w:tbl>
    <w:p w:rsidR="000E4A6E" w:rsidRDefault="000E4A6E" w:rsidP="000E4A6E">
      <w:pPr>
        <w:tabs>
          <w:tab w:val="left" w:pos="403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t>Interests</w:t>
      </w:r>
    </w:p>
    <w:p w:rsidR="000E4A6E" w:rsidRDefault="000E4A6E" w:rsidP="000E4A6E">
      <w:pPr>
        <w:tabs>
          <w:tab w:val="left" w:pos="41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0E4A6E" w:rsidTr="000E4A6E">
        <w:tc>
          <w:tcPr>
            <w:tcW w:w="11016" w:type="dxa"/>
          </w:tcPr>
          <w:p w:rsidR="000E4A6E" w:rsidRPr="003A425A" w:rsidRDefault="000E4A6E" w:rsidP="000E4A6E">
            <w:pPr>
              <w:tabs>
                <w:tab w:val="left" w:pos="4170"/>
              </w:tabs>
              <w:rPr>
                <w:sz w:val="22"/>
                <w:szCs w:val="22"/>
              </w:rPr>
            </w:pPr>
            <w:r w:rsidRPr="003A425A">
              <w:rPr>
                <w:sz w:val="22"/>
                <w:szCs w:val="22"/>
              </w:rPr>
              <w:t>Programming, Android Application Development, Windows Gadget Designing, Playing Shuttle, Short Walk, Listening Java One Conference and Sessions, Car Enthusiast.</w:t>
            </w:r>
          </w:p>
        </w:tc>
      </w:tr>
    </w:tbl>
    <w:p w:rsidR="000E4A6E" w:rsidRPr="000E4A6E" w:rsidRDefault="000E4A6E" w:rsidP="00695699">
      <w:pPr>
        <w:tabs>
          <w:tab w:val="left" w:pos="4170"/>
        </w:tabs>
      </w:pPr>
    </w:p>
    <w:sectPr w:rsidR="000E4A6E" w:rsidRPr="000E4A6E" w:rsidSect="001C12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gette">
    <w:panose1 w:val="02000603070400060004"/>
    <w:charset w:val="00"/>
    <w:family w:val="auto"/>
    <w:pitch w:val="variable"/>
    <w:sig w:usb0="A00000AF" w:usb1="5000204A" w:usb2="00000000" w:usb3="00000000" w:csb0="0000009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4F6F53"/>
    <w:multiLevelType w:val="hybridMultilevel"/>
    <w:tmpl w:val="BB2AE04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A9245F"/>
    <w:multiLevelType w:val="hybridMultilevel"/>
    <w:tmpl w:val="310A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TQ0sDA0MgWSJko6SsGpxcWZ+XkgBYaGtQAhOZ87LQAAAA=="/>
  </w:docVars>
  <w:rsids>
    <w:rsidRoot w:val="002C3101"/>
    <w:rsid w:val="00030449"/>
    <w:rsid w:val="00030BDC"/>
    <w:rsid w:val="00032344"/>
    <w:rsid w:val="000676D1"/>
    <w:rsid w:val="0007433B"/>
    <w:rsid w:val="000813CC"/>
    <w:rsid w:val="000922D3"/>
    <w:rsid w:val="000C1549"/>
    <w:rsid w:val="000C6DDA"/>
    <w:rsid w:val="000E085A"/>
    <w:rsid w:val="000E4A6E"/>
    <w:rsid w:val="0011225B"/>
    <w:rsid w:val="00112AC2"/>
    <w:rsid w:val="00115F5C"/>
    <w:rsid w:val="0013477A"/>
    <w:rsid w:val="00141F09"/>
    <w:rsid w:val="0019097F"/>
    <w:rsid w:val="00190B15"/>
    <w:rsid w:val="00197319"/>
    <w:rsid w:val="001A2AC5"/>
    <w:rsid w:val="001C125B"/>
    <w:rsid w:val="00200B1D"/>
    <w:rsid w:val="00203386"/>
    <w:rsid w:val="002073F6"/>
    <w:rsid w:val="00210298"/>
    <w:rsid w:val="0022118E"/>
    <w:rsid w:val="0025396F"/>
    <w:rsid w:val="002C3101"/>
    <w:rsid w:val="002C4426"/>
    <w:rsid w:val="002D6D6E"/>
    <w:rsid w:val="002F3EA6"/>
    <w:rsid w:val="0030020E"/>
    <w:rsid w:val="00307C8C"/>
    <w:rsid w:val="00312E17"/>
    <w:rsid w:val="00324527"/>
    <w:rsid w:val="00337730"/>
    <w:rsid w:val="003561D3"/>
    <w:rsid w:val="00356BD0"/>
    <w:rsid w:val="003650F8"/>
    <w:rsid w:val="003A138F"/>
    <w:rsid w:val="003A425A"/>
    <w:rsid w:val="003B6627"/>
    <w:rsid w:val="003C306C"/>
    <w:rsid w:val="003F78B1"/>
    <w:rsid w:val="003F79D8"/>
    <w:rsid w:val="00403A8B"/>
    <w:rsid w:val="0043202C"/>
    <w:rsid w:val="00445ADB"/>
    <w:rsid w:val="00483138"/>
    <w:rsid w:val="004A37D3"/>
    <w:rsid w:val="004B6F46"/>
    <w:rsid w:val="004C7243"/>
    <w:rsid w:val="004D3E34"/>
    <w:rsid w:val="004D4F1B"/>
    <w:rsid w:val="005016CB"/>
    <w:rsid w:val="00507B2F"/>
    <w:rsid w:val="00521EAB"/>
    <w:rsid w:val="0052736F"/>
    <w:rsid w:val="005501AC"/>
    <w:rsid w:val="0055591A"/>
    <w:rsid w:val="00566B99"/>
    <w:rsid w:val="00570E2E"/>
    <w:rsid w:val="0058300F"/>
    <w:rsid w:val="005D6463"/>
    <w:rsid w:val="005F4AA6"/>
    <w:rsid w:val="00602579"/>
    <w:rsid w:val="006345A6"/>
    <w:rsid w:val="006847DC"/>
    <w:rsid w:val="00695699"/>
    <w:rsid w:val="006A5E72"/>
    <w:rsid w:val="006B1F9B"/>
    <w:rsid w:val="006D25B1"/>
    <w:rsid w:val="006E02D5"/>
    <w:rsid w:val="00717195"/>
    <w:rsid w:val="00722306"/>
    <w:rsid w:val="00736E8C"/>
    <w:rsid w:val="007535DD"/>
    <w:rsid w:val="00765EBC"/>
    <w:rsid w:val="0077650C"/>
    <w:rsid w:val="007839E3"/>
    <w:rsid w:val="00795485"/>
    <w:rsid w:val="0079729E"/>
    <w:rsid w:val="00797CCC"/>
    <w:rsid w:val="007A1995"/>
    <w:rsid w:val="007A72F8"/>
    <w:rsid w:val="007A7F90"/>
    <w:rsid w:val="007B154A"/>
    <w:rsid w:val="007C28F5"/>
    <w:rsid w:val="007D4BD3"/>
    <w:rsid w:val="007E1EEC"/>
    <w:rsid w:val="00801627"/>
    <w:rsid w:val="00804635"/>
    <w:rsid w:val="00841875"/>
    <w:rsid w:val="00841D5A"/>
    <w:rsid w:val="00846296"/>
    <w:rsid w:val="00864808"/>
    <w:rsid w:val="008939C9"/>
    <w:rsid w:val="008A5001"/>
    <w:rsid w:val="00901D94"/>
    <w:rsid w:val="009209C0"/>
    <w:rsid w:val="009347F9"/>
    <w:rsid w:val="00942012"/>
    <w:rsid w:val="00957EFC"/>
    <w:rsid w:val="009741AC"/>
    <w:rsid w:val="00983CA5"/>
    <w:rsid w:val="009B59EE"/>
    <w:rsid w:val="009D4ADB"/>
    <w:rsid w:val="00A13048"/>
    <w:rsid w:val="00A246D5"/>
    <w:rsid w:val="00A53861"/>
    <w:rsid w:val="00A60D3F"/>
    <w:rsid w:val="00A647BA"/>
    <w:rsid w:val="00A64ED1"/>
    <w:rsid w:val="00A77A1B"/>
    <w:rsid w:val="00A84716"/>
    <w:rsid w:val="00A91BC9"/>
    <w:rsid w:val="00B008DB"/>
    <w:rsid w:val="00B16892"/>
    <w:rsid w:val="00B265B3"/>
    <w:rsid w:val="00B3793A"/>
    <w:rsid w:val="00B41BF1"/>
    <w:rsid w:val="00B46DF0"/>
    <w:rsid w:val="00B518EF"/>
    <w:rsid w:val="00B63EA8"/>
    <w:rsid w:val="00B65636"/>
    <w:rsid w:val="00B71CC4"/>
    <w:rsid w:val="00B75336"/>
    <w:rsid w:val="00BF401B"/>
    <w:rsid w:val="00BF54C3"/>
    <w:rsid w:val="00C5065F"/>
    <w:rsid w:val="00C91D3F"/>
    <w:rsid w:val="00C96FE7"/>
    <w:rsid w:val="00C976C6"/>
    <w:rsid w:val="00CB53B7"/>
    <w:rsid w:val="00CD0EBD"/>
    <w:rsid w:val="00CD47AC"/>
    <w:rsid w:val="00CF363F"/>
    <w:rsid w:val="00D2266A"/>
    <w:rsid w:val="00D22A95"/>
    <w:rsid w:val="00D41DDB"/>
    <w:rsid w:val="00D42913"/>
    <w:rsid w:val="00D50A52"/>
    <w:rsid w:val="00D57335"/>
    <w:rsid w:val="00D733DF"/>
    <w:rsid w:val="00DB269B"/>
    <w:rsid w:val="00DE3F13"/>
    <w:rsid w:val="00DE3F73"/>
    <w:rsid w:val="00DF13F1"/>
    <w:rsid w:val="00DF48FB"/>
    <w:rsid w:val="00E05895"/>
    <w:rsid w:val="00E130D1"/>
    <w:rsid w:val="00E20F33"/>
    <w:rsid w:val="00E270B4"/>
    <w:rsid w:val="00E33AFD"/>
    <w:rsid w:val="00E63452"/>
    <w:rsid w:val="00E6535E"/>
    <w:rsid w:val="00E90BD2"/>
    <w:rsid w:val="00E97E64"/>
    <w:rsid w:val="00EA0C8B"/>
    <w:rsid w:val="00EA6611"/>
    <w:rsid w:val="00EC227A"/>
    <w:rsid w:val="00ED243D"/>
    <w:rsid w:val="00EE22D9"/>
    <w:rsid w:val="00F229F6"/>
    <w:rsid w:val="00F31C60"/>
    <w:rsid w:val="00F4071C"/>
    <w:rsid w:val="00F56FD3"/>
    <w:rsid w:val="00F66DCE"/>
    <w:rsid w:val="00F80C5E"/>
    <w:rsid w:val="00FA6ED0"/>
    <w:rsid w:val="00FB0DE0"/>
    <w:rsid w:val="00FB671C"/>
    <w:rsid w:val="00FC05CB"/>
    <w:rsid w:val="00FD7543"/>
    <w:rsid w:val="00FF5470"/>
    <w:rsid w:val="00FF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3BE708-4232-4522-BD60-EB77D9C34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336"/>
  </w:style>
  <w:style w:type="paragraph" w:styleId="Heading1">
    <w:name w:val="heading 1"/>
    <w:basedOn w:val="Normal"/>
    <w:next w:val="Normal"/>
    <w:link w:val="Heading1Char"/>
    <w:uiPriority w:val="9"/>
    <w:qFormat/>
    <w:rsid w:val="006B1F9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1F9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F9B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1F9B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1F9B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1F9B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9B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9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9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34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A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B1F9B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1F9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F9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9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9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F9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1F9B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1F9B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F9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B1F9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B1F9B"/>
    <w:rPr>
      <w:b/>
      <w:bCs/>
    </w:rPr>
  </w:style>
  <w:style w:type="character" w:styleId="Emphasis">
    <w:name w:val="Emphasis"/>
    <w:uiPriority w:val="20"/>
    <w:qFormat/>
    <w:rsid w:val="006B1F9B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6B1F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1F9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B1F9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1F9B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1F9B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6B1F9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B1F9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B1F9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B1F9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B1F9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F9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F13F1"/>
    <w:rPr>
      <w:color w:val="FFFFFF" w:themeColor="background1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B75336"/>
    <w:rPr>
      <w:color w:val="FFFFFF" w:themeColor="background1"/>
      <w:u w:val="none"/>
    </w:rPr>
  </w:style>
  <w:style w:type="paragraph" w:styleId="ListParagraph">
    <w:name w:val="List Paragraph"/>
    <w:basedOn w:val="Normal"/>
    <w:uiPriority w:val="34"/>
    <w:qFormat/>
    <w:rsid w:val="00FB67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stackoverflow.com/users/4387455/saravana-kumar-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kumar-github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E4940-3EC5-4EC1-BE42-579278FD3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4</Pages>
  <Words>720</Words>
  <Characters>410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ugabushanam, Saravana Kummar</dc:creator>
  <cp:lastModifiedBy>Murugabushanam, Saravana Kummar</cp:lastModifiedBy>
  <cp:revision>168</cp:revision>
  <cp:lastPrinted>2017-05-12T12:05:00Z</cp:lastPrinted>
  <dcterms:created xsi:type="dcterms:W3CDTF">2017-05-11T04:38:00Z</dcterms:created>
  <dcterms:modified xsi:type="dcterms:W3CDTF">2017-05-13T06:32:00Z</dcterms:modified>
</cp:coreProperties>
</file>